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1812B" w14:textId="77777777" w:rsidR="00801596" w:rsidRPr="000D6B75" w:rsidRDefault="00801596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Cs/>
          <w:iCs/>
        </w:rPr>
      </w:pPr>
      <w:r w:rsidRPr="000D6B75">
        <w:rPr>
          <w:rFonts w:ascii="Arial Narrow" w:hAnsi="Arial Narrow"/>
          <w:bCs/>
          <w:iCs/>
        </w:rPr>
        <w:t>SVEUČILIŠTE JOSIPA JURJA STROSSMAYERA U OSIJEKU</w:t>
      </w:r>
    </w:p>
    <w:p w14:paraId="4164FF1A" w14:textId="77777777" w:rsidR="00D662ED" w:rsidRPr="000D6B75" w:rsidRDefault="00D662ED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/>
          <w:iCs/>
        </w:rPr>
      </w:pPr>
      <w:r w:rsidRPr="000D6B75">
        <w:rPr>
          <w:rFonts w:ascii="Arial Narrow" w:hAnsi="Arial Narrow"/>
          <w:b/>
          <w:bCs/>
          <w:i/>
          <w:iCs/>
        </w:rPr>
        <w:t>GRAĐEVINSKI I ARHITEKTONSKI FAKULTET OSIJEK</w:t>
      </w:r>
    </w:p>
    <w:p w14:paraId="5A9B4FED" w14:textId="77777777" w:rsidR="001E2C75" w:rsidRPr="000D6B75" w:rsidRDefault="001E2C75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/>
          <w:iCs/>
        </w:rPr>
      </w:pPr>
    </w:p>
    <w:p w14:paraId="13561BE1" w14:textId="77777777" w:rsidR="00801596" w:rsidRPr="000D6B75" w:rsidRDefault="001E2C75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0D6B75">
        <w:rPr>
          <w:rFonts w:ascii="Arial Narrow" w:hAnsi="Arial Narrow"/>
          <w:b/>
          <w:bCs/>
          <w:iCs/>
        </w:rPr>
        <w:t>STUDIJSKI PROGRAM SVEUČILIŠNOG STUDIJA</w:t>
      </w:r>
    </w:p>
    <w:p w14:paraId="697845FA" w14:textId="77777777" w:rsidR="00801596" w:rsidRPr="000D6B75" w:rsidRDefault="00801596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jc w:val="center"/>
        <w:rPr>
          <w:rFonts w:ascii="Arial Narrow" w:hAnsi="Arial Narrow"/>
          <w:b/>
          <w:bCs/>
          <w:iCs/>
        </w:rPr>
      </w:pPr>
    </w:p>
    <w:p w14:paraId="797BB9ED" w14:textId="77777777" w:rsidR="000D6B75" w:rsidRDefault="001E2C75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0D6B75">
        <w:rPr>
          <w:rFonts w:ascii="Arial Narrow" w:hAnsi="Arial Narrow"/>
          <w:b/>
          <w:bCs/>
          <w:iCs/>
        </w:rPr>
        <w:t>Izvedbeni plan</w:t>
      </w:r>
      <w:r w:rsidR="00801596" w:rsidRPr="000D6B75">
        <w:rPr>
          <w:rFonts w:ascii="Arial Narrow" w:hAnsi="Arial Narrow"/>
          <w:b/>
          <w:bCs/>
          <w:iCs/>
        </w:rPr>
        <w:t xml:space="preserve"> </w:t>
      </w:r>
      <w:r w:rsidR="000D6B75" w:rsidRPr="000D6B75">
        <w:rPr>
          <w:rFonts w:ascii="Arial Narrow" w:hAnsi="Arial Narrow"/>
          <w:b/>
          <w:bCs/>
          <w:iCs/>
        </w:rPr>
        <w:t xml:space="preserve">sveučilišnog </w:t>
      </w:r>
      <w:r w:rsidR="00801596" w:rsidRPr="000D6B75">
        <w:rPr>
          <w:rFonts w:ascii="Arial Narrow" w:hAnsi="Arial Narrow"/>
          <w:b/>
          <w:bCs/>
          <w:iCs/>
        </w:rPr>
        <w:t>diplomskog</w:t>
      </w:r>
      <w:r w:rsidR="00340546" w:rsidRPr="000D6B75">
        <w:rPr>
          <w:rFonts w:ascii="Arial Narrow" w:hAnsi="Arial Narrow"/>
          <w:b/>
          <w:bCs/>
          <w:iCs/>
        </w:rPr>
        <w:t xml:space="preserve"> </w:t>
      </w:r>
      <w:r w:rsidR="00801596" w:rsidRPr="000D6B75">
        <w:rPr>
          <w:rFonts w:ascii="Arial Narrow" w:hAnsi="Arial Narrow"/>
          <w:b/>
          <w:bCs/>
          <w:iCs/>
        </w:rPr>
        <w:t xml:space="preserve">studija </w:t>
      </w:r>
    </w:p>
    <w:p w14:paraId="46216D59" w14:textId="400E23AF" w:rsidR="00801596" w:rsidRPr="000D6B75" w:rsidRDefault="00340546" w:rsidP="002D24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0D6B75">
        <w:rPr>
          <w:rFonts w:ascii="Arial Narrow" w:hAnsi="Arial Narrow"/>
          <w:b/>
          <w:bCs/>
          <w:iCs/>
        </w:rPr>
        <w:t>akad</w:t>
      </w:r>
      <w:r w:rsidR="00AD57DA" w:rsidRPr="000D6B75">
        <w:rPr>
          <w:rFonts w:ascii="Arial Narrow" w:hAnsi="Arial Narrow"/>
          <w:b/>
          <w:bCs/>
          <w:iCs/>
        </w:rPr>
        <w:t xml:space="preserve">emska godina </w:t>
      </w:r>
      <w:r w:rsidR="009E1011" w:rsidRPr="000D6B75">
        <w:rPr>
          <w:rFonts w:ascii="Arial Narrow" w:hAnsi="Arial Narrow"/>
          <w:b/>
          <w:bCs/>
          <w:iCs/>
        </w:rPr>
        <w:t>202</w:t>
      </w:r>
      <w:r w:rsidR="0054475D" w:rsidRPr="000D6B75">
        <w:rPr>
          <w:rFonts w:ascii="Arial Narrow" w:hAnsi="Arial Narrow"/>
          <w:b/>
          <w:bCs/>
          <w:iCs/>
        </w:rPr>
        <w:t>2</w:t>
      </w:r>
      <w:r w:rsidR="003C4D22" w:rsidRPr="000D6B75">
        <w:rPr>
          <w:rFonts w:ascii="Arial Narrow" w:hAnsi="Arial Narrow"/>
          <w:b/>
          <w:bCs/>
          <w:iCs/>
        </w:rPr>
        <w:t>.</w:t>
      </w:r>
      <w:r w:rsidR="0010001E" w:rsidRPr="000D6B75">
        <w:rPr>
          <w:rFonts w:ascii="Arial Narrow" w:hAnsi="Arial Narrow"/>
          <w:b/>
          <w:bCs/>
          <w:iCs/>
        </w:rPr>
        <w:t>/</w:t>
      </w:r>
      <w:r w:rsidR="00C45362" w:rsidRPr="000D6B75">
        <w:rPr>
          <w:rFonts w:ascii="Arial Narrow" w:hAnsi="Arial Narrow"/>
          <w:b/>
          <w:bCs/>
          <w:iCs/>
        </w:rPr>
        <w:t>20</w:t>
      </w:r>
      <w:r w:rsidR="0010001E" w:rsidRPr="000D6B75">
        <w:rPr>
          <w:rFonts w:ascii="Arial Narrow" w:hAnsi="Arial Narrow"/>
          <w:b/>
          <w:bCs/>
          <w:iCs/>
        </w:rPr>
        <w:t>2</w:t>
      </w:r>
      <w:r w:rsidR="0054475D" w:rsidRPr="000D6B75">
        <w:rPr>
          <w:rFonts w:ascii="Arial Narrow" w:hAnsi="Arial Narrow"/>
          <w:b/>
          <w:bCs/>
          <w:iCs/>
        </w:rPr>
        <w:t>3</w:t>
      </w:r>
      <w:r w:rsidR="001E2C75" w:rsidRPr="000D6B75">
        <w:rPr>
          <w:rFonts w:ascii="Arial Narrow" w:hAnsi="Arial Narrow"/>
          <w:b/>
          <w:bCs/>
          <w:iCs/>
        </w:rPr>
        <w:t>.</w:t>
      </w:r>
    </w:p>
    <w:p w14:paraId="0B6CCDE5" w14:textId="77777777" w:rsidR="004860E3" w:rsidRPr="000D6B75" w:rsidRDefault="00AD57DA" w:rsidP="00351EFC">
      <w:pPr>
        <w:jc w:val="center"/>
        <w:rPr>
          <w:rFonts w:ascii="Arial Narrow" w:hAnsi="Arial Narrow" w:cs="Times New Roman"/>
          <w:b/>
          <w:bCs/>
          <w:iCs/>
        </w:rPr>
      </w:pPr>
      <w:r w:rsidRPr="000D6B75">
        <w:rPr>
          <w:rFonts w:ascii="Arial Narrow" w:hAnsi="Arial Narrow" w:cs="Times New Roman"/>
          <w:b/>
          <w:bCs/>
          <w:iCs/>
        </w:rPr>
        <w:t xml:space="preserve"> </w:t>
      </w:r>
    </w:p>
    <w:p w14:paraId="68238682" w14:textId="77777777" w:rsidR="00CC6E10" w:rsidRPr="000D6B75" w:rsidRDefault="00F649A9" w:rsidP="00745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Arial Narrow" w:hAnsi="Arial Narrow"/>
          <w:b/>
          <w:bCs/>
          <w:iCs/>
        </w:rPr>
      </w:pPr>
      <w:r w:rsidRPr="000D6B75">
        <w:rPr>
          <w:rFonts w:ascii="Arial Narrow" w:hAnsi="Arial Narrow"/>
          <w:b/>
          <w:bCs/>
          <w:iCs/>
        </w:rPr>
        <w:t xml:space="preserve">SMJER </w:t>
      </w:r>
      <w:r w:rsidR="00CC6E10" w:rsidRPr="000D6B75">
        <w:rPr>
          <w:rFonts w:ascii="Arial Narrow" w:hAnsi="Arial Narrow"/>
          <w:b/>
          <w:bCs/>
          <w:iCs/>
        </w:rPr>
        <w:t>HIDROTEHNIKA</w:t>
      </w:r>
      <w:r w:rsidR="004D6028" w:rsidRPr="000D6B75">
        <w:rPr>
          <w:rFonts w:ascii="Arial Narrow" w:hAnsi="Arial Narrow"/>
          <w:b/>
          <w:bCs/>
          <w:iCs/>
        </w:rPr>
        <w:t xml:space="preserve">  </w:t>
      </w:r>
    </w:p>
    <w:p w14:paraId="35EC0B89" w14:textId="77777777" w:rsidR="00F649A9" w:rsidRPr="000D6B75" w:rsidRDefault="00F649A9" w:rsidP="00F649A9">
      <w:pPr>
        <w:pStyle w:val="Heading6"/>
        <w:rPr>
          <w:rFonts w:ascii="Arial Narrow" w:hAnsi="Arial Narrow"/>
          <w:i/>
          <w:sz w:val="24"/>
          <w:szCs w:val="24"/>
        </w:rPr>
      </w:pPr>
      <w:r w:rsidRPr="000D6B75">
        <w:rPr>
          <w:rFonts w:ascii="Arial Narrow" w:hAnsi="Arial Narrow"/>
          <w:i/>
          <w:sz w:val="24"/>
          <w:szCs w:val="24"/>
        </w:rPr>
        <w:t xml:space="preserve">I </w:t>
      </w:r>
      <w:r w:rsidR="00745296" w:rsidRPr="000D6B75">
        <w:rPr>
          <w:rFonts w:ascii="Arial Narrow" w:hAnsi="Arial Narrow"/>
          <w:i/>
          <w:sz w:val="24"/>
          <w:szCs w:val="24"/>
        </w:rPr>
        <w:t xml:space="preserve"> </w:t>
      </w:r>
      <w:r w:rsidRPr="000D6B75">
        <w:rPr>
          <w:rFonts w:ascii="Arial Narrow" w:hAnsi="Arial Narrow"/>
          <w:i/>
          <w:sz w:val="24"/>
          <w:szCs w:val="24"/>
        </w:rPr>
        <w:t>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978"/>
        <w:gridCol w:w="2351"/>
        <w:gridCol w:w="2902"/>
        <w:gridCol w:w="1125"/>
        <w:gridCol w:w="852"/>
        <w:gridCol w:w="834"/>
      </w:tblGrid>
      <w:tr w:rsidR="006C15C1" w:rsidRPr="000D6B75" w14:paraId="7EAA0142" w14:textId="77777777" w:rsidTr="008211D6">
        <w:trPr>
          <w:trHeight w:val="425"/>
        </w:trPr>
        <w:tc>
          <w:tcPr>
            <w:tcW w:w="541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3463C" w14:textId="77777777" w:rsidR="006C15C1" w:rsidRPr="000D6B75" w:rsidRDefault="006C15C1" w:rsidP="00F649A9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Obvezni</w:t>
            </w:r>
          </w:p>
        </w:tc>
        <w:tc>
          <w:tcPr>
            <w:tcW w:w="1300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2A3FDE" w14:textId="77777777" w:rsidR="006C15C1" w:rsidRPr="000D6B75" w:rsidRDefault="006C15C1" w:rsidP="00F649A9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ziv predmeta</w:t>
            </w:r>
          </w:p>
        </w:tc>
        <w:tc>
          <w:tcPr>
            <w:tcW w:w="1605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E0F9D9" w14:textId="77777777" w:rsidR="006C15C1" w:rsidRPr="000D6B75" w:rsidRDefault="006C15C1" w:rsidP="00F649A9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stavnik</w:t>
            </w:r>
          </w:p>
        </w:tc>
        <w:tc>
          <w:tcPr>
            <w:tcW w:w="62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0ADDB747" w14:textId="779CC750" w:rsidR="006C15C1" w:rsidRPr="000D6B75" w:rsidRDefault="002D2484" w:rsidP="002D2484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P</w:t>
            </w:r>
            <w:r w:rsidR="006C15C1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redavanja</w:t>
            </w:r>
          </w:p>
        </w:tc>
        <w:tc>
          <w:tcPr>
            <w:tcW w:w="471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76CCD02B" w14:textId="5A02FBE6" w:rsidR="006C15C1" w:rsidRPr="000D6B75" w:rsidRDefault="006C15C1" w:rsidP="002D2484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Vježbe</w:t>
            </w:r>
            <w:r w:rsidR="002D2484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+</w:t>
            </w:r>
            <w:r w:rsidR="002D2484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s</w:t>
            </w: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eminar</w:t>
            </w:r>
          </w:p>
        </w:tc>
        <w:tc>
          <w:tcPr>
            <w:tcW w:w="461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A5AF65C" w14:textId="77777777" w:rsidR="006C15C1" w:rsidRPr="000D6B75" w:rsidRDefault="006C15C1" w:rsidP="00F649A9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ECTS</w:t>
            </w:r>
          </w:p>
        </w:tc>
      </w:tr>
      <w:tr w:rsidR="00F649A9" w:rsidRPr="000D6B75" w14:paraId="7921143C" w14:textId="77777777" w:rsidTr="008211D6">
        <w:trPr>
          <w:trHeight w:val="316"/>
        </w:trPr>
        <w:tc>
          <w:tcPr>
            <w:tcW w:w="54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F3903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1.05-105</w:t>
            </w:r>
          </w:p>
        </w:tc>
        <w:tc>
          <w:tcPr>
            <w:tcW w:w="1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3B01A2" w14:textId="77777777" w:rsidR="00F649A9" w:rsidRPr="000D6B75" w:rsidRDefault="00F649A9" w:rsidP="00F649A9">
            <w:pPr>
              <w:pStyle w:val="Default"/>
              <w:autoSpaceDE/>
              <w:autoSpaceDN/>
              <w:adjustRightInd/>
              <w:rPr>
                <w:rFonts w:ascii="Arial Narrow" w:hAnsi="Arial Narrow" w:cs="Times New Roman"/>
                <w:lang w:eastAsia="en-US"/>
              </w:rPr>
            </w:pPr>
            <w:r w:rsidRPr="000D6B75">
              <w:rPr>
                <w:rFonts w:ascii="Arial Narrow" w:hAnsi="Arial Narrow" w:cs="Times New Roman"/>
                <w:lang w:eastAsia="en-US"/>
              </w:rPr>
              <w:t>Vjerojatnost i statistika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0E1F2D" w14:textId="743FAA74" w:rsidR="00647BFD" w:rsidRPr="000D6B75" w:rsidRDefault="00647BFD" w:rsidP="00647BFD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5107B8" w:rsidRPr="000D6B75">
              <w:rPr>
                <w:rFonts w:ascii="Arial Narrow" w:hAnsi="Arial Narrow" w:cs="Times New Roman"/>
                <w:sz w:val="20"/>
                <w:szCs w:val="20"/>
              </w:rPr>
              <w:t>M. Benšić</w:t>
            </w:r>
          </w:p>
          <w:p w14:paraId="5ECEF470" w14:textId="2C87BA08" w:rsidR="00F649A9" w:rsidRPr="000D6B75" w:rsidRDefault="0080559A" w:rsidP="00647BFD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  <w:r w:rsidR="0070240B" w:rsidRPr="000D6B75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 xml:space="preserve"> dr. sc.</w:t>
            </w:r>
            <w:r w:rsidR="0070240B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I. Papić</w:t>
            </w:r>
            <w:r w:rsidR="001068BC" w:rsidRPr="000D6B75">
              <w:rPr>
                <w:rFonts w:ascii="Arial Narrow" w:hAnsi="Arial Narrow" w:cs="Times New Roman"/>
                <w:sz w:val="20"/>
                <w:szCs w:val="20"/>
              </w:rPr>
              <w:t xml:space="preserve"> (2)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844687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927AB8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B7A97E0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,00</w:t>
            </w:r>
          </w:p>
        </w:tc>
      </w:tr>
      <w:tr w:rsidR="0001360E" w:rsidRPr="000D6B75" w14:paraId="627FA9A7" w14:textId="77777777" w:rsidTr="008211D6">
        <w:trPr>
          <w:trHeight w:val="199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233EB" w14:textId="77777777" w:rsidR="0001360E" w:rsidRPr="000D6B75" w:rsidRDefault="0001360E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205</w:t>
            </w:r>
          </w:p>
        </w:tc>
        <w:tc>
          <w:tcPr>
            <w:tcW w:w="1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65E6410" w14:textId="77777777" w:rsidR="0001360E" w:rsidRPr="000D6B75" w:rsidRDefault="0001360E" w:rsidP="00F649A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Dinamika konstrukcija</w:t>
            </w:r>
          </w:p>
        </w:tc>
        <w:tc>
          <w:tcPr>
            <w:tcW w:w="1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540960" w14:textId="43B255AE" w:rsidR="00026957" w:rsidRPr="000D6B75" w:rsidRDefault="005107B8" w:rsidP="00026957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p</w:t>
            </w:r>
            <w:r w:rsidR="00026957" w:rsidRPr="000D6B75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redavanja</w:t>
            </w:r>
            <w:r w:rsidR="002D2484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color w:val="000000"/>
                <w:sz w:val="20"/>
                <w:szCs w:val="20"/>
              </w:rPr>
              <w:t>prof. dr. sc.</w:t>
            </w:r>
            <w:r w:rsidR="00026957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I.</w:t>
            </w:r>
            <w:r w:rsidR="002D2484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26957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Guljaš</w:t>
            </w:r>
            <w:proofErr w:type="spellEnd"/>
          </w:p>
          <w:p w14:paraId="01F85789" w14:textId="6DF89381" w:rsidR="0001360E" w:rsidRPr="000D6B75" w:rsidRDefault="00026957" w:rsidP="00026957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vježbe</w:t>
            </w:r>
            <w:r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323C4B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doc.</w:t>
            </w:r>
            <w:r w:rsidR="002D2484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dr. sc.</w:t>
            </w:r>
            <w:r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1068BC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G.Gazić</w:t>
            </w:r>
            <w:r w:rsidR="00EC519A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(2)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42C3F7" w14:textId="77777777" w:rsidR="0001360E" w:rsidRPr="000D6B75" w:rsidRDefault="0001360E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64A01E" w14:textId="77777777" w:rsidR="0001360E" w:rsidRPr="000D6B75" w:rsidRDefault="0001360E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25F7105" w14:textId="77777777" w:rsidR="0001360E" w:rsidRPr="000D6B75" w:rsidRDefault="0001360E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,00</w:t>
            </w:r>
          </w:p>
        </w:tc>
      </w:tr>
      <w:tr w:rsidR="00F649A9" w:rsidRPr="000D6B75" w14:paraId="3AF667B9" w14:textId="77777777" w:rsidTr="008211D6">
        <w:trPr>
          <w:trHeight w:val="285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C4787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206</w:t>
            </w:r>
          </w:p>
        </w:tc>
        <w:tc>
          <w:tcPr>
            <w:tcW w:w="1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70FA68" w14:textId="77777777" w:rsidR="00F649A9" w:rsidRPr="000D6B75" w:rsidRDefault="00F649A9" w:rsidP="00F649A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Mostovi I</w:t>
            </w:r>
          </w:p>
        </w:tc>
        <w:tc>
          <w:tcPr>
            <w:tcW w:w="1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4344FE" w14:textId="77777777" w:rsidR="0070240B" w:rsidRPr="000D6B75" w:rsidRDefault="00EC2DB1" w:rsidP="00EC2DB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="00820670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58BA9C9D" w14:textId="2B8DD8D7" w:rsidR="00F649A9" w:rsidRPr="000D6B75" w:rsidRDefault="0070240B" w:rsidP="00EC2DB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 xml:space="preserve"> prof. dr. sc.</w:t>
            </w:r>
            <w:r w:rsidR="00EC2DB1" w:rsidRPr="000D6B75">
              <w:rPr>
                <w:rFonts w:ascii="Arial Narrow" w:hAnsi="Arial Narrow" w:cs="Times New Roman"/>
                <w:sz w:val="20"/>
                <w:szCs w:val="20"/>
              </w:rPr>
              <w:t xml:space="preserve"> H. Draganić</w:t>
            </w:r>
          </w:p>
          <w:p w14:paraId="0A1712CC" w14:textId="22A6B3AF" w:rsidR="00820670" w:rsidRPr="000D6B75" w:rsidRDefault="00820670" w:rsidP="0054475D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976CEE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54475D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54475D" w:rsidRPr="000D6B75">
              <w:rPr>
                <w:rFonts w:ascii="Arial Narrow" w:hAnsi="Arial Narrow" w:cs="Times New Roman"/>
                <w:sz w:val="18"/>
                <w:szCs w:val="18"/>
              </w:rPr>
              <w:t>izv.</w:t>
            </w:r>
            <w:r w:rsidR="00CB4751">
              <w:rPr>
                <w:rFonts w:ascii="Arial Narrow" w:hAnsi="Arial Narrow" w:cs="Times New Roman"/>
                <w:sz w:val="18"/>
                <w:szCs w:val="18"/>
              </w:rPr>
              <w:t xml:space="preserve"> </w:t>
            </w:r>
            <w:r w:rsidR="002D2484">
              <w:rPr>
                <w:rFonts w:ascii="Arial Narrow" w:hAnsi="Arial Narrow" w:cs="Times New Roman"/>
                <w:sz w:val="18"/>
                <w:szCs w:val="18"/>
              </w:rPr>
              <w:t>prof. dr. sc.</w:t>
            </w:r>
            <w:r w:rsidR="0054475D" w:rsidRPr="000D6B75">
              <w:rPr>
                <w:rFonts w:ascii="Arial Narrow" w:hAnsi="Arial Narrow" w:cs="Times New Roman"/>
                <w:sz w:val="18"/>
                <w:szCs w:val="18"/>
              </w:rPr>
              <w:t xml:space="preserve"> H. Draganić</w:t>
            </w:r>
            <w:r w:rsidR="00EC519A" w:rsidRPr="000D6B75">
              <w:rPr>
                <w:rFonts w:ascii="Arial Narrow" w:hAnsi="Arial Narrow" w:cs="Times New Roman"/>
                <w:sz w:val="18"/>
                <w:szCs w:val="18"/>
              </w:rPr>
              <w:t xml:space="preserve"> (2)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38D4D5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5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49B61C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2BDC3BFF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6,50</w:t>
            </w:r>
          </w:p>
        </w:tc>
      </w:tr>
      <w:tr w:rsidR="00F649A9" w:rsidRPr="000D6B75" w14:paraId="2CBCD08B" w14:textId="77777777" w:rsidTr="008211D6">
        <w:trPr>
          <w:trHeight w:val="343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605FE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207</w:t>
            </w:r>
          </w:p>
        </w:tc>
        <w:tc>
          <w:tcPr>
            <w:tcW w:w="1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509653" w14:textId="77777777" w:rsidR="00F649A9" w:rsidRPr="000D6B75" w:rsidRDefault="00F649A9" w:rsidP="00F649A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Betonske konstrukcije II</w:t>
            </w:r>
          </w:p>
        </w:tc>
        <w:tc>
          <w:tcPr>
            <w:tcW w:w="1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3B8B5" w14:textId="77777777" w:rsidR="00A4561C" w:rsidRPr="000D6B75" w:rsidRDefault="00A4561C" w:rsidP="00A4561C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  <w:p w14:paraId="57F1C754" w14:textId="5D2540D9" w:rsidR="00A4561C" w:rsidRPr="000D6B75" w:rsidRDefault="002D2484" w:rsidP="00A4561C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A4561C" w:rsidRPr="000D6B75">
              <w:rPr>
                <w:rFonts w:ascii="Arial Narrow" w:hAnsi="Arial Narrow" w:cs="Times New Roman"/>
                <w:sz w:val="20"/>
                <w:szCs w:val="20"/>
              </w:rPr>
              <w:t xml:space="preserve"> D. Varevac</w:t>
            </w:r>
          </w:p>
          <w:p w14:paraId="7178B79B" w14:textId="1B4B44AE" w:rsidR="00F649A9" w:rsidRPr="000D6B75" w:rsidRDefault="00EC2DB1" w:rsidP="00D42AA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D42AA3" w:rsidRPr="000D6B75">
              <w:rPr>
                <w:rFonts w:ascii="Arial Narrow" w:hAnsi="Arial Narrow" w:cs="Times New Roman"/>
                <w:sz w:val="20"/>
                <w:szCs w:val="20"/>
              </w:rPr>
              <w:t xml:space="preserve"> D. Varevac</w:t>
            </w:r>
            <w:r w:rsidR="00EC519A" w:rsidRPr="000D6B75">
              <w:rPr>
                <w:rFonts w:ascii="Arial Narrow" w:hAnsi="Arial Narrow" w:cs="Times New Roman"/>
                <w:sz w:val="20"/>
                <w:szCs w:val="20"/>
              </w:rPr>
              <w:t xml:space="preserve"> (2)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28AA32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1627CB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B01523D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,00</w:t>
            </w:r>
          </w:p>
        </w:tc>
      </w:tr>
      <w:tr w:rsidR="00F649A9" w:rsidRPr="000D6B75" w14:paraId="0C8B2EC9" w14:textId="77777777" w:rsidTr="008211D6">
        <w:trPr>
          <w:trHeight w:val="213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92B00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304</w:t>
            </w:r>
          </w:p>
        </w:tc>
        <w:tc>
          <w:tcPr>
            <w:tcW w:w="1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139C48" w14:textId="77777777" w:rsidR="00F649A9" w:rsidRPr="000D6B75" w:rsidRDefault="00F649A9" w:rsidP="00F649A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Hidrotehničke građevine</w:t>
            </w:r>
          </w:p>
        </w:tc>
        <w:tc>
          <w:tcPr>
            <w:tcW w:w="160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5F449B" w14:textId="38D59342" w:rsidR="00A4561C" w:rsidRPr="000D6B75" w:rsidRDefault="00E551C2" w:rsidP="00A4561C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A4561C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6F358A" w:rsidRPr="000D6B75">
              <w:rPr>
                <w:rFonts w:ascii="Arial Narrow" w:hAnsi="Arial Narrow" w:cs="Times New Roman"/>
                <w:sz w:val="20"/>
                <w:szCs w:val="20"/>
              </w:rPr>
              <w:t xml:space="preserve"> L.</w:t>
            </w:r>
            <w:r w:rsidR="004C4E6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6F358A" w:rsidRPr="000D6B75">
              <w:rPr>
                <w:rFonts w:ascii="Arial Narrow" w:hAnsi="Arial Narrow" w:cs="Times New Roman"/>
                <w:sz w:val="20"/>
                <w:szCs w:val="20"/>
              </w:rPr>
              <w:t>Tadić (30), izv.</w:t>
            </w:r>
            <w:r w:rsidR="004C4E67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A4561C" w:rsidRPr="000D6B75">
              <w:rPr>
                <w:rFonts w:ascii="Arial Narrow" w:hAnsi="Arial Narrow" w:cs="Times New Roman"/>
                <w:sz w:val="20"/>
                <w:szCs w:val="20"/>
              </w:rPr>
              <w:t xml:space="preserve"> M.</w:t>
            </w:r>
            <w:r w:rsidR="006A66E6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A4561C" w:rsidRPr="000D6B75">
              <w:rPr>
                <w:rFonts w:ascii="Arial Narrow" w:hAnsi="Arial Narrow" w:cs="Times New Roman"/>
                <w:sz w:val="20"/>
                <w:szCs w:val="20"/>
              </w:rPr>
              <w:t>Babić (15)</w:t>
            </w:r>
          </w:p>
          <w:p w14:paraId="11D7CEF8" w14:textId="77777777" w:rsidR="00F649A9" w:rsidRPr="000D6B75" w:rsidRDefault="00626565" w:rsidP="00B651C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31211A" w:rsidRPr="000D6B75">
              <w:rPr>
                <w:rFonts w:ascii="Arial Narrow" w:hAnsi="Arial Narrow" w:cs="Times New Roman"/>
                <w:sz w:val="20"/>
                <w:szCs w:val="20"/>
              </w:rPr>
              <w:t>dr.</w:t>
            </w:r>
            <w:r w:rsidR="00B651CE" w:rsidRPr="000D6B75">
              <w:rPr>
                <w:rFonts w:ascii="Arial Narrow" w:hAnsi="Arial Narrow" w:cs="Times New Roman"/>
                <w:sz w:val="20"/>
                <w:szCs w:val="20"/>
              </w:rPr>
              <w:t xml:space="preserve"> sc.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Ž. Šreng</w:t>
            </w:r>
            <w:r w:rsidR="00EC519A" w:rsidRPr="000D6B75">
              <w:rPr>
                <w:rFonts w:ascii="Arial Narrow" w:hAnsi="Arial Narrow" w:cs="Times New Roman"/>
                <w:sz w:val="20"/>
                <w:szCs w:val="20"/>
              </w:rPr>
              <w:t xml:space="preserve">  (2)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BBFDC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5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6C2480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0BC12A94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6,50</w:t>
            </w:r>
          </w:p>
        </w:tc>
      </w:tr>
      <w:tr w:rsidR="00F649A9" w:rsidRPr="000D6B75" w14:paraId="3D5E5B2A" w14:textId="77777777" w:rsidTr="008211D6">
        <w:trPr>
          <w:trHeight w:val="307"/>
        </w:trPr>
        <w:tc>
          <w:tcPr>
            <w:tcW w:w="54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8E7F47" w14:textId="77777777" w:rsidR="00F649A9" w:rsidRPr="000D6B75" w:rsidRDefault="00357A4B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</w:t>
            </w:r>
            <w:r w:rsidR="00AE1018" w:rsidRPr="000D6B75">
              <w:rPr>
                <w:rFonts w:ascii="Arial Narrow" w:hAnsi="Arial Narrow" w:cs="Times New Roman"/>
                <w:sz w:val="20"/>
                <w:szCs w:val="20"/>
              </w:rPr>
              <w:t>404</w:t>
            </w:r>
          </w:p>
        </w:tc>
        <w:tc>
          <w:tcPr>
            <w:tcW w:w="1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5B1B7" w14:textId="77777777" w:rsidR="00F649A9" w:rsidRPr="000D6B75" w:rsidRDefault="00357A4B" w:rsidP="00F649A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Hidrologija II</w:t>
            </w:r>
          </w:p>
        </w:tc>
        <w:tc>
          <w:tcPr>
            <w:tcW w:w="16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F9B0A" w14:textId="77777777" w:rsidR="00626565" w:rsidRPr="000D6B75" w:rsidRDefault="00F649A9" w:rsidP="00F649A9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color w:val="000000"/>
                <w:sz w:val="20"/>
                <w:szCs w:val="20"/>
                <w:lang w:val="de-DE"/>
              </w:rPr>
              <w:t>predavanja</w:t>
            </w:r>
            <w:r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</w:p>
          <w:p w14:paraId="2C9B9524" w14:textId="330CE409" w:rsidR="00F649A9" w:rsidRPr="000D6B75" w:rsidRDefault="002D2484" w:rsidP="00F649A9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>
              <w:rPr>
                <w:rFonts w:ascii="Arial Narrow" w:hAnsi="Arial Narrow" w:cs="Times New Roman"/>
                <w:color w:val="000000"/>
                <w:sz w:val="20"/>
                <w:szCs w:val="20"/>
              </w:rPr>
              <w:t>prof. dr. sc.</w:t>
            </w:r>
            <w:r w:rsidR="00626565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M.</w:t>
            </w:r>
            <w:r w:rsidR="006A66E6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626565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Š</w:t>
            </w:r>
            <w:r w:rsidR="00F649A9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perac</w:t>
            </w:r>
          </w:p>
          <w:p w14:paraId="67B55CFE" w14:textId="77777777" w:rsidR="00FB7CEA" w:rsidRPr="000D6B75" w:rsidRDefault="00D235CD" w:rsidP="00B651CE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color w:val="000000"/>
                <w:sz w:val="20"/>
                <w:szCs w:val="20"/>
              </w:rPr>
              <w:t>vježbe</w:t>
            </w:r>
            <w:r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31211A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dr.</w:t>
            </w:r>
            <w:r w:rsidR="00340546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B651CE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sc. </w:t>
            </w:r>
            <w:r w:rsidR="00BB53E2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Ž. Šreng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D7116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839A7" w14:textId="77777777" w:rsidR="00F649A9" w:rsidRPr="000D6B75" w:rsidRDefault="00340546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F649A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1B87B49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F649A9" w:rsidRPr="000D6B75" w14:paraId="6E7E8BE1" w14:textId="77777777" w:rsidTr="008211D6">
        <w:trPr>
          <w:trHeight w:val="151"/>
        </w:trPr>
        <w:tc>
          <w:tcPr>
            <w:tcW w:w="3446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67DC2436" w14:textId="77777777" w:rsidR="00F649A9" w:rsidRPr="000D6B75" w:rsidRDefault="00F649A9" w:rsidP="00F649A9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  <w:r w:rsidR="0034054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(sati/tjedan)</w:t>
            </w:r>
          </w:p>
        </w:tc>
        <w:tc>
          <w:tcPr>
            <w:tcW w:w="622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366102D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4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7D8738AE" w14:textId="77777777" w:rsidR="00F649A9" w:rsidRPr="000D6B75" w:rsidRDefault="00F649A9" w:rsidP="00F649A9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2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7965D1A" w14:textId="77777777" w:rsidR="00F649A9" w:rsidRPr="000D6B75" w:rsidRDefault="00F649A9" w:rsidP="00F649A9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,00</w:t>
            </w:r>
          </w:p>
        </w:tc>
      </w:tr>
    </w:tbl>
    <w:p w14:paraId="07C923FD" w14:textId="77777777" w:rsidR="00AF69A3" w:rsidRPr="000D6B75" w:rsidRDefault="00AF69A3" w:rsidP="00AF69A3">
      <w:pPr>
        <w:pStyle w:val="Heading6"/>
        <w:rPr>
          <w:rFonts w:ascii="Arial Narrow" w:hAnsi="Arial Narrow"/>
          <w:i/>
          <w:sz w:val="24"/>
          <w:szCs w:val="24"/>
        </w:rPr>
      </w:pPr>
      <w:r w:rsidRPr="000D6B75">
        <w:rPr>
          <w:rFonts w:ascii="Arial Narrow" w:hAnsi="Arial Narrow"/>
          <w:i/>
          <w:sz w:val="24"/>
          <w:szCs w:val="24"/>
        </w:rPr>
        <w:t>II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978"/>
        <w:gridCol w:w="2212"/>
        <w:gridCol w:w="3034"/>
        <w:gridCol w:w="1132"/>
        <w:gridCol w:w="852"/>
        <w:gridCol w:w="834"/>
      </w:tblGrid>
      <w:tr w:rsidR="00745296" w:rsidRPr="000D6B75" w14:paraId="6E91A8F0" w14:textId="77777777" w:rsidTr="008211D6">
        <w:trPr>
          <w:trHeight w:val="425"/>
        </w:trPr>
        <w:tc>
          <w:tcPr>
            <w:tcW w:w="541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64E17" w14:textId="77777777" w:rsidR="00745296" w:rsidRPr="000D6B75" w:rsidRDefault="00745296" w:rsidP="00AF69A3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Obvezni</w:t>
            </w:r>
          </w:p>
        </w:tc>
        <w:tc>
          <w:tcPr>
            <w:tcW w:w="1223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9EB680" w14:textId="77777777" w:rsidR="00745296" w:rsidRPr="000D6B75" w:rsidRDefault="00745296" w:rsidP="00AF69A3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ziv predmeta</w:t>
            </w:r>
          </w:p>
        </w:tc>
        <w:tc>
          <w:tcPr>
            <w:tcW w:w="1678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ECC26C9" w14:textId="77777777" w:rsidR="00745296" w:rsidRPr="000D6B75" w:rsidRDefault="00745296" w:rsidP="00AF69A3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stavnik</w:t>
            </w:r>
          </w:p>
        </w:tc>
        <w:tc>
          <w:tcPr>
            <w:tcW w:w="626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8F8E880" w14:textId="15EF4D6F" w:rsidR="00745296" w:rsidRPr="000D6B75" w:rsidRDefault="00C44E9A" w:rsidP="00C44E9A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P</w:t>
            </w:r>
            <w:r w:rsidR="0074529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redavanja</w:t>
            </w:r>
          </w:p>
        </w:tc>
        <w:tc>
          <w:tcPr>
            <w:tcW w:w="471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FFC5D86" w14:textId="17648893" w:rsidR="00745296" w:rsidRPr="000D6B75" w:rsidRDefault="00745296" w:rsidP="00C44E9A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Vježbe</w:t>
            </w:r>
            <w:r w:rsidR="00C44E9A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+ seminar</w:t>
            </w:r>
          </w:p>
        </w:tc>
        <w:tc>
          <w:tcPr>
            <w:tcW w:w="461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F9CD483" w14:textId="77777777" w:rsidR="00745296" w:rsidRPr="000D6B75" w:rsidRDefault="00745296" w:rsidP="00C44E9A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ECTS</w:t>
            </w:r>
          </w:p>
        </w:tc>
      </w:tr>
      <w:tr w:rsidR="002113B9" w:rsidRPr="000D6B75" w14:paraId="5CC8C1E1" w14:textId="77777777" w:rsidTr="008211D6">
        <w:trPr>
          <w:trHeight w:val="316"/>
        </w:trPr>
        <w:tc>
          <w:tcPr>
            <w:tcW w:w="54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AE90F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306</w:t>
            </w:r>
          </w:p>
        </w:tc>
        <w:tc>
          <w:tcPr>
            <w:tcW w:w="12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BD79D" w14:textId="77777777" w:rsidR="002113B9" w:rsidRPr="000D6B75" w:rsidRDefault="002113B9" w:rsidP="00AF69A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Hidrotehnički sustavi</w:t>
            </w:r>
          </w:p>
        </w:tc>
        <w:tc>
          <w:tcPr>
            <w:tcW w:w="16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B82D7" w14:textId="25FC22E1" w:rsidR="002113B9" w:rsidRPr="000D6B75" w:rsidRDefault="00E551C2" w:rsidP="00056037">
            <w:pPr>
              <w:rPr>
                <w:rFonts w:ascii="Arial Narrow" w:hAnsi="Arial Narrow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Times New Roman"/>
                <w:b/>
                <w:sz w:val="20"/>
                <w:szCs w:val="20"/>
                <w:lang w:val="de-DE"/>
              </w:rPr>
              <w:t>p</w:t>
            </w:r>
            <w:r w:rsidR="002113B9" w:rsidRPr="000D6B75">
              <w:rPr>
                <w:rFonts w:ascii="Arial Narrow" w:hAnsi="Arial Narrow" w:cs="Times New Roman"/>
                <w:b/>
                <w:sz w:val="20"/>
                <w:szCs w:val="20"/>
                <w:lang w:val="de-DE"/>
              </w:rPr>
              <w:t>redavanja</w:t>
            </w:r>
            <w:proofErr w:type="spellEnd"/>
            <w:r w:rsidR="00056037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color w:val="000000"/>
                <w:sz w:val="20"/>
                <w:szCs w:val="20"/>
              </w:rPr>
              <w:t>prof. dr. sc.</w:t>
            </w:r>
            <w:r w:rsidR="00D344AD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056037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M.</w:t>
            </w:r>
            <w:r w:rsidR="00D344AD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 xml:space="preserve"> </w:t>
            </w:r>
            <w:r w:rsidR="00BC67F7" w:rsidRPr="000D6B75">
              <w:rPr>
                <w:rFonts w:ascii="Arial Narrow" w:hAnsi="Arial Narrow" w:cs="Times New Roman"/>
                <w:color w:val="000000"/>
                <w:sz w:val="20"/>
                <w:szCs w:val="20"/>
              </w:rPr>
              <w:t>Šperac</w:t>
            </w:r>
          </w:p>
          <w:p w14:paraId="2DC76605" w14:textId="4E5504D8" w:rsidR="00056037" w:rsidRPr="000D6B75" w:rsidRDefault="00056037" w:rsidP="00056037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J. Janjić, mag.</w:t>
            </w:r>
            <w:r w:rsidR="00E551C2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ing.</w:t>
            </w:r>
            <w:r w:rsidR="00E551C2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Pr="000D6B75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Pr="000D6B75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1A7A8" w14:textId="77777777" w:rsidR="002113B9" w:rsidRPr="000D6B75" w:rsidRDefault="00340546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9A9B4" w14:textId="77777777" w:rsidR="002113B9" w:rsidRPr="000D6B75" w:rsidRDefault="00340546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8E037C8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2113B9" w:rsidRPr="000D6B75" w14:paraId="4E3FDE00" w14:textId="77777777" w:rsidTr="008211D6">
        <w:trPr>
          <w:trHeight w:val="199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2C6DB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307</w:t>
            </w:r>
          </w:p>
        </w:tc>
        <w:tc>
          <w:tcPr>
            <w:tcW w:w="12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38B88" w14:textId="77777777" w:rsidR="002113B9" w:rsidRPr="000D6B75" w:rsidRDefault="002113B9" w:rsidP="00AF69A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Regulacija vodotoka</w:t>
            </w:r>
          </w:p>
        </w:tc>
        <w:tc>
          <w:tcPr>
            <w:tcW w:w="1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1CE7A7" w14:textId="5E86693F" w:rsidR="00B050F8" w:rsidRPr="000D6B75" w:rsidRDefault="002113B9" w:rsidP="00AF69A3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B050F8" w:rsidRPr="000D6B75">
              <w:rPr>
                <w:rFonts w:ascii="Arial Narrow" w:hAnsi="Arial Narrow" w:cs="Times New Roman"/>
                <w:sz w:val="20"/>
                <w:szCs w:val="20"/>
              </w:rPr>
              <w:t xml:space="preserve"> L. Tadić</w:t>
            </w:r>
            <w:r w:rsidR="00B050F8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</w:p>
          <w:p w14:paraId="7EEFC642" w14:textId="1891CD09" w:rsidR="002113B9" w:rsidRPr="000D6B75" w:rsidRDefault="00B050F8" w:rsidP="009B4EE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AD57DA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BB29A3" w:rsidRPr="000D6B75">
              <w:rPr>
                <w:rFonts w:ascii="Arial Narrow" w:hAnsi="Arial Narrow" w:cs="Times New Roman"/>
                <w:sz w:val="20"/>
                <w:szCs w:val="20"/>
              </w:rPr>
              <w:t>J. Janjić, ma</w:t>
            </w:r>
            <w:r w:rsidR="009B4EE3" w:rsidRPr="000D6B75">
              <w:rPr>
                <w:rFonts w:ascii="Arial Narrow" w:hAnsi="Arial Narrow" w:cs="Times New Roman"/>
                <w:sz w:val="20"/>
                <w:szCs w:val="20"/>
              </w:rPr>
              <w:t>g</w:t>
            </w:r>
            <w:r w:rsidR="00BB29A3" w:rsidRPr="000D6B75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CB4751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B29A3" w:rsidRPr="000D6B75">
              <w:rPr>
                <w:rFonts w:ascii="Arial Narrow" w:hAnsi="Arial Narrow" w:cs="Times New Roman"/>
                <w:sz w:val="20"/>
                <w:szCs w:val="20"/>
              </w:rPr>
              <w:t>ing.</w:t>
            </w:r>
            <w:r w:rsidR="00CB4751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BB29A3" w:rsidRPr="000D6B75">
              <w:rPr>
                <w:rFonts w:ascii="Arial Narrow" w:hAnsi="Arial Narrow" w:cs="Times New Roman"/>
                <w:sz w:val="20"/>
                <w:szCs w:val="20"/>
              </w:rPr>
              <w:t>aedif</w:t>
            </w:r>
            <w:proofErr w:type="spellEnd"/>
            <w:r w:rsidR="00BB29A3" w:rsidRPr="000D6B75">
              <w:rPr>
                <w:rFonts w:ascii="Arial Narrow" w:hAnsi="Arial Narrow" w:cs="Times New Roman"/>
                <w:sz w:val="20"/>
                <w:szCs w:val="20"/>
              </w:rPr>
              <w:t>.</w:t>
            </w:r>
            <w:r w:rsidR="0031211A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5D4F3" w14:textId="77777777" w:rsidR="002113B9" w:rsidRPr="000D6B75" w:rsidRDefault="00340546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75B99" w14:textId="77777777" w:rsidR="002113B9" w:rsidRPr="000D6B75" w:rsidRDefault="00340546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21D6F3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2113B9" w:rsidRPr="000D6B75" w14:paraId="1282BCA9" w14:textId="77777777" w:rsidTr="008211D6">
        <w:trPr>
          <w:trHeight w:val="285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488E9" w14:textId="77777777" w:rsidR="002113B9" w:rsidRPr="000D6B75" w:rsidRDefault="00F527AA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332</w:t>
            </w:r>
          </w:p>
          <w:p w14:paraId="1174FD22" w14:textId="77777777" w:rsidR="009A0769" w:rsidRPr="000D6B75" w:rsidRDefault="009A0769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FB474" w14:textId="77777777" w:rsidR="002113B9" w:rsidRPr="000D6B75" w:rsidRDefault="002113B9" w:rsidP="00AF69A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Hidrotehničke melioracije</w:t>
            </w:r>
            <w:r w:rsidR="001A414C" w:rsidRPr="000D6B75">
              <w:rPr>
                <w:rFonts w:ascii="Arial Narrow" w:hAnsi="Arial Narrow" w:cs="Times New Roman"/>
                <w:sz w:val="20"/>
                <w:szCs w:val="20"/>
              </w:rPr>
              <w:t xml:space="preserve"> 1</w:t>
            </w:r>
          </w:p>
        </w:tc>
        <w:tc>
          <w:tcPr>
            <w:tcW w:w="1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AB256" w14:textId="0E6FE009" w:rsidR="002113B9" w:rsidRPr="000D6B75" w:rsidRDefault="002C79BD" w:rsidP="002113B9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 xml:space="preserve"> L. Tadić</w:t>
            </w:r>
          </w:p>
          <w:p w14:paraId="1178722C" w14:textId="2C739FF9" w:rsidR="002C79BD" w:rsidRPr="000D6B75" w:rsidRDefault="002C79BD" w:rsidP="00452501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52501" w:rsidRPr="000D6B75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CB4751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="00452501" w:rsidRPr="000D6B75">
              <w:rPr>
                <w:rFonts w:ascii="Arial Narrow" w:hAnsi="Arial Narrow" w:cs="Times New Roman"/>
                <w:sz w:val="20"/>
                <w:szCs w:val="20"/>
              </w:rPr>
              <w:t xml:space="preserve"> T. Brleković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0CF3C" w14:textId="77777777" w:rsidR="002113B9" w:rsidRPr="000D6B75" w:rsidRDefault="00340546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B150E" w14:textId="77777777" w:rsidR="002113B9" w:rsidRPr="000D6B75" w:rsidRDefault="00340546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2113B9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6C36EEA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2113B9" w:rsidRPr="000D6B75" w14:paraId="71361DF5" w14:textId="77777777" w:rsidTr="008211D6">
        <w:trPr>
          <w:trHeight w:val="216"/>
        </w:trPr>
        <w:tc>
          <w:tcPr>
            <w:tcW w:w="3442" w:type="pct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C54F8" w14:textId="77777777" w:rsidR="002113B9" w:rsidRPr="000D6B75" w:rsidRDefault="002113B9" w:rsidP="00AF69A3">
            <w:pPr>
              <w:pStyle w:val="Default"/>
              <w:autoSpaceDE/>
              <w:adjustRightInd/>
              <w:rPr>
                <w:rFonts w:ascii="Arial Narrow" w:hAnsi="Arial Narrow" w:cs="Times New Roman"/>
                <w:b/>
                <w:bCs/>
              </w:rPr>
            </w:pPr>
            <w:r w:rsidRPr="000D6B75">
              <w:rPr>
                <w:rFonts w:ascii="Arial Narrow" w:hAnsi="Arial Narrow" w:cs="Times New Roman"/>
                <w:b/>
                <w:bCs/>
              </w:rPr>
              <w:t>ukupno obvezni predmeti</w:t>
            </w:r>
            <w:r w:rsidR="00340546" w:rsidRPr="000D6B75">
              <w:rPr>
                <w:rFonts w:ascii="Arial Narrow" w:hAnsi="Arial Narrow" w:cs="Times New Roman"/>
                <w:b/>
                <w:bCs/>
              </w:rPr>
              <w:t xml:space="preserve"> (sat/tjedan)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4830F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6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4D5E7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6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CED7B5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5,00</w:t>
            </w:r>
          </w:p>
        </w:tc>
      </w:tr>
      <w:tr w:rsidR="002113B9" w:rsidRPr="000D6B75" w14:paraId="1D914CC5" w14:textId="77777777" w:rsidTr="008211D6">
        <w:trPr>
          <w:trHeight w:val="158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82CBA" w14:textId="77777777" w:rsidR="002113B9" w:rsidRPr="000D6B75" w:rsidRDefault="002113B9" w:rsidP="00AF69A3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Izborni</w:t>
            </w:r>
          </w:p>
        </w:tc>
        <w:tc>
          <w:tcPr>
            <w:tcW w:w="2901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48A4A0" w14:textId="77777777" w:rsidR="002113B9" w:rsidRPr="000D6B75" w:rsidRDefault="00026957" w:rsidP="00C45362">
            <w:pPr>
              <w:pStyle w:val="Default"/>
              <w:autoSpaceDE/>
              <w:adjustRightInd/>
              <w:rPr>
                <w:rFonts w:ascii="Arial Narrow" w:hAnsi="Arial Narrow" w:cs="Times New Roman"/>
              </w:rPr>
            </w:pPr>
            <w:r w:rsidRPr="000D6B75">
              <w:rPr>
                <w:rFonts w:ascii="Arial Narrow" w:hAnsi="Arial Narrow" w:cs="Times New Roman"/>
              </w:rPr>
              <w:t>Mi</w:t>
            </w:r>
            <w:r w:rsidR="001B2CD6" w:rsidRPr="000D6B75">
              <w:rPr>
                <w:rFonts w:ascii="Arial Narrow" w:hAnsi="Arial Narrow" w:cs="Times New Roman"/>
              </w:rPr>
              <w:t xml:space="preserve">nimalno </w:t>
            </w:r>
            <w:r w:rsidR="00C45362" w:rsidRPr="000D6B75">
              <w:rPr>
                <w:rFonts w:ascii="Arial Narrow" w:hAnsi="Arial Narrow" w:cs="Times New Roman"/>
              </w:rPr>
              <w:t>2</w:t>
            </w:r>
            <w:r w:rsidR="00340546" w:rsidRPr="000D6B75">
              <w:rPr>
                <w:rFonts w:ascii="Arial Narrow" w:hAnsi="Arial Narrow" w:cs="Times New Roman"/>
              </w:rPr>
              <w:t xml:space="preserve"> iz smjera</w:t>
            </w:r>
            <w:r w:rsidRPr="000D6B75">
              <w:rPr>
                <w:rFonts w:ascii="Arial Narrow" w:hAnsi="Arial Narrow" w:cs="Times New Roman"/>
              </w:rPr>
              <w:t xml:space="preserve">  (sati/tjedan)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1E06BCA" w14:textId="77777777" w:rsidR="002113B9" w:rsidRPr="000D6B75" w:rsidRDefault="00C45362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</w:t>
            </w:r>
            <w:r w:rsidR="00026957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93D9CF" w14:textId="77777777" w:rsidR="002113B9" w:rsidRPr="000D6B75" w:rsidRDefault="00C45362" w:rsidP="00AF69A3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</w:t>
            </w:r>
            <w:r w:rsidR="00026957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817A13C" w14:textId="77777777" w:rsidR="002113B9" w:rsidRPr="000D6B75" w:rsidRDefault="001B2CD6" w:rsidP="00C45362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C45362" w:rsidRPr="000D6B75">
              <w:rPr>
                <w:rFonts w:ascii="Arial Narrow" w:hAnsi="Arial Narrow" w:cs="Times New Roman"/>
                <w:sz w:val="20"/>
                <w:szCs w:val="20"/>
              </w:rPr>
              <w:t>10</w:t>
            </w:r>
            <w:r w:rsidR="00026957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</w:tr>
      <w:tr w:rsidR="002113B9" w:rsidRPr="000D6B75" w14:paraId="2EEA729B" w14:textId="77777777" w:rsidTr="008211D6">
        <w:trPr>
          <w:trHeight w:val="213"/>
        </w:trPr>
        <w:tc>
          <w:tcPr>
            <w:tcW w:w="3442" w:type="pct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AF077" w14:textId="77777777" w:rsidR="002113B9" w:rsidRPr="000D6B75" w:rsidRDefault="002113B9" w:rsidP="00AF69A3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izborni predmeti</w:t>
            </w:r>
            <w:r w:rsidR="0034054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(sati/tjedan)</w:t>
            </w:r>
          </w:p>
        </w:tc>
        <w:tc>
          <w:tcPr>
            <w:tcW w:w="6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27E955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6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2F557F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6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32EFA71B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5,00</w:t>
            </w:r>
          </w:p>
        </w:tc>
      </w:tr>
      <w:tr w:rsidR="002113B9" w:rsidRPr="000D6B75" w14:paraId="1604800D" w14:textId="77777777" w:rsidTr="008211D6">
        <w:trPr>
          <w:trHeight w:val="151"/>
        </w:trPr>
        <w:tc>
          <w:tcPr>
            <w:tcW w:w="3442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733B6438" w14:textId="77777777" w:rsidR="002113B9" w:rsidRPr="000D6B75" w:rsidRDefault="002113B9" w:rsidP="00AF69A3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  <w:r w:rsidR="0034054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(sati/tjedan)</w:t>
            </w:r>
          </w:p>
        </w:tc>
        <w:tc>
          <w:tcPr>
            <w:tcW w:w="626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4880B639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2,00</w:t>
            </w:r>
          </w:p>
        </w:tc>
        <w:tc>
          <w:tcPr>
            <w:tcW w:w="471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CDB888B" w14:textId="77777777" w:rsidR="002113B9" w:rsidRPr="000D6B75" w:rsidRDefault="002113B9" w:rsidP="00AF69A3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2,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5D11FC2F" w14:textId="77777777" w:rsidR="002113B9" w:rsidRPr="000D6B75" w:rsidRDefault="002113B9" w:rsidP="00AF69A3">
            <w:pPr>
              <w:ind w:right="-108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,00</w:t>
            </w:r>
          </w:p>
        </w:tc>
      </w:tr>
    </w:tbl>
    <w:p w14:paraId="45B1388E" w14:textId="77777777" w:rsidR="00375D57" w:rsidRPr="000D6B75" w:rsidRDefault="00375D57" w:rsidP="006538A2">
      <w:pPr>
        <w:pStyle w:val="Heading6"/>
        <w:rPr>
          <w:rFonts w:ascii="Arial Narrow" w:hAnsi="Arial Narrow"/>
          <w:i/>
          <w:sz w:val="24"/>
          <w:szCs w:val="24"/>
        </w:rPr>
      </w:pPr>
    </w:p>
    <w:p w14:paraId="3AD38484" w14:textId="77777777" w:rsidR="00375D57" w:rsidRPr="000D6B75" w:rsidRDefault="00375D57" w:rsidP="006538A2">
      <w:pPr>
        <w:pStyle w:val="Heading6"/>
        <w:rPr>
          <w:rFonts w:ascii="Arial Narrow" w:hAnsi="Arial Narrow"/>
          <w:i/>
          <w:sz w:val="24"/>
          <w:szCs w:val="24"/>
        </w:rPr>
      </w:pPr>
    </w:p>
    <w:p w14:paraId="5F8F8921" w14:textId="77777777" w:rsidR="00375D57" w:rsidRPr="000D6B75" w:rsidRDefault="00375D57" w:rsidP="006538A2">
      <w:pPr>
        <w:pStyle w:val="Heading6"/>
        <w:rPr>
          <w:rFonts w:ascii="Arial Narrow" w:hAnsi="Arial Narrow"/>
          <w:i/>
          <w:sz w:val="24"/>
          <w:szCs w:val="24"/>
        </w:rPr>
      </w:pPr>
    </w:p>
    <w:p w14:paraId="208C9447" w14:textId="77777777" w:rsidR="00375D57" w:rsidRPr="000D6B75" w:rsidRDefault="00375D57" w:rsidP="006538A2">
      <w:pPr>
        <w:pStyle w:val="Heading6"/>
        <w:rPr>
          <w:rFonts w:ascii="Arial Narrow" w:hAnsi="Arial Narrow"/>
          <w:i/>
          <w:sz w:val="24"/>
          <w:szCs w:val="24"/>
        </w:rPr>
      </w:pPr>
    </w:p>
    <w:p w14:paraId="4C2120BD" w14:textId="77777777" w:rsidR="00375D57" w:rsidRPr="000D6B75" w:rsidRDefault="00375D57" w:rsidP="006538A2">
      <w:pPr>
        <w:pStyle w:val="Heading6"/>
        <w:rPr>
          <w:rFonts w:ascii="Arial Narrow" w:hAnsi="Arial Narrow"/>
          <w:i/>
          <w:sz w:val="24"/>
          <w:szCs w:val="24"/>
        </w:rPr>
      </w:pPr>
    </w:p>
    <w:p w14:paraId="2DF1CE4D" w14:textId="77777777" w:rsidR="006538A2" w:rsidRPr="000D6B75" w:rsidRDefault="006538A2" w:rsidP="006538A2">
      <w:pPr>
        <w:pStyle w:val="Heading6"/>
        <w:rPr>
          <w:rFonts w:ascii="Arial Narrow" w:hAnsi="Arial Narrow"/>
          <w:i/>
          <w:sz w:val="24"/>
          <w:szCs w:val="24"/>
        </w:rPr>
      </w:pPr>
      <w:r w:rsidRPr="000D6B75">
        <w:rPr>
          <w:rFonts w:ascii="Arial Narrow" w:hAnsi="Arial Narrow"/>
          <w:i/>
          <w:sz w:val="24"/>
          <w:szCs w:val="24"/>
        </w:rPr>
        <w:lastRenderedPageBreak/>
        <w:t>III SEMESTAR</w:t>
      </w:r>
    </w:p>
    <w:tbl>
      <w:tblPr>
        <w:tblW w:w="5000" w:type="pct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977"/>
        <w:gridCol w:w="2355"/>
        <w:gridCol w:w="2890"/>
        <w:gridCol w:w="1022"/>
        <w:gridCol w:w="1015"/>
        <w:gridCol w:w="783"/>
      </w:tblGrid>
      <w:tr w:rsidR="00745296" w:rsidRPr="000D6B75" w14:paraId="0881913C" w14:textId="77777777" w:rsidTr="00126604">
        <w:trPr>
          <w:trHeight w:val="425"/>
        </w:trPr>
        <w:tc>
          <w:tcPr>
            <w:tcW w:w="541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41912" w14:textId="77777777" w:rsidR="00745296" w:rsidRPr="000D6B75" w:rsidRDefault="00745296" w:rsidP="00226BEE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Obvezni</w:t>
            </w:r>
          </w:p>
        </w:tc>
        <w:tc>
          <w:tcPr>
            <w:tcW w:w="1302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C28AC0" w14:textId="77777777" w:rsidR="00745296" w:rsidRPr="000D6B75" w:rsidRDefault="00745296" w:rsidP="00226BEE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ziv predmeta</w:t>
            </w:r>
          </w:p>
        </w:tc>
        <w:tc>
          <w:tcPr>
            <w:tcW w:w="1598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1BEF9" w14:textId="77777777" w:rsidR="00745296" w:rsidRPr="000D6B75" w:rsidRDefault="00745296" w:rsidP="00226BEE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stavnik</w:t>
            </w:r>
          </w:p>
        </w:tc>
        <w:tc>
          <w:tcPr>
            <w:tcW w:w="565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5B17F40D" w14:textId="30713747" w:rsidR="00745296" w:rsidRPr="000D6B75" w:rsidRDefault="00126604" w:rsidP="00126604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P</w:t>
            </w:r>
            <w:r w:rsidR="0074529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redavanja</w:t>
            </w:r>
          </w:p>
        </w:tc>
        <w:tc>
          <w:tcPr>
            <w:tcW w:w="561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vAlign w:val="center"/>
          </w:tcPr>
          <w:p w14:paraId="40FA8D43" w14:textId="02626A8D" w:rsidR="00745296" w:rsidRPr="000D6B75" w:rsidRDefault="00745296" w:rsidP="00126604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Vježbe</w:t>
            </w:r>
            <w:r w:rsidR="00126604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+ seminar</w:t>
            </w:r>
          </w:p>
        </w:tc>
        <w:tc>
          <w:tcPr>
            <w:tcW w:w="433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70A12D6" w14:textId="77777777" w:rsidR="00745296" w:rsidRPr="000D6B75" w:rsidRDefault="00745296" w:rsidP="00126604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ECTS</w:t>
            </w:r>
          </w:p>
        </w:tc>
      </w:tr>
      <w:tr w:rsidR="00BE2F50" w:rsidRPr="000D6B75" w14:paraId="1D2C306C" w14:textId="77777777" w:rsidTr="00126604">
        <w:trPr>
          <w:trHeight w:val="316"/>
        </w:trPr>
        <w:tc>
          <w:tcPr>
            <w:tcW w:w="541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D5714" w14:textId="77777777" w:rsidR="00BE2F50" w:rsidRPr="000D6B75" w:rsidRDefault="00BE2F50" w:rsidP="00BE2F50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416</w:t>
            </w:r>
          </w:p>
        </w:tc>
        <w:tc>
          <w:tcPr>
            <w:tcW w:w="1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28185" w14:textId="77777777" w:rsidR="00BE2F50" w:rsidRPr="000D6B75" w:rsidRDefault="00BE2F50" w:rsidP="009E101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Opskrba vodom i odvodnja II  </w:t>
            </w:r>
          </w:p>
        </w:tc>
        <w:tc>
          <w:tcPr>
            <w:tcW w:w="15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F8A7B" w14:textId="7F9E8CFD" w:rsidR="00BE2F50" w:rsidRPr="000D6B75" w:rsidRDefault="00126604" w:rsidP="00BE2F50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BE2F50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1D74B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E2F50" w:rsidRPr="000D6B75">
              <w:rPr>
                <w:rFonts w:ascii="Arial Narrow" w:hAnsi="Arial Narrow" w:cs="Times New Roman"/>
                <w:sz w:val="20"/>
                <w:szCs w:val="20"/>
              </w:rPr>
              <w:t>M.</w:t>
            </w:r>
            <w:r w:rsidR="001D74BF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E2F50" w:rsidRPr="000D6B75">
              <w:rPr>
                <w:rFonts w:ascii="Arial Narrow" w:hAnsi="Arial Narrow" w:cs="Times New Roman"/>
                <w:sz w:val="20"/>
                <w:szCs w:val="20"/>
              </w:rPr>
              <w:t>Šperac</w:t>
            </w:r>
          </w:p>
          <w:p w14:paraId="2B506F3F" w14:textId="3E6F2BF1" w:rsidR="00BE2F50" w:rsidRPr="000D6B75" w:rsidRDefault="00126604" w:rsidP="00B651CE">
            <w:pPr>
              <w:rPr>
                <w:rFonts w:ascii="Arial Narrow" w:hAnsi="Arial Narrow" w:cs="Times New Roman"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sz w:val="20"/>
                <w:szCs w:val="20"/>
              </w:rPr>
              <w:t>v</w:t>
            </w:r>
            <w:r w:rsidR="00BE2F50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ježbe </w:t>
            </w:r>
            <w:r w:rsidR="0031211A" w:rsidRPr="001D74BF">
              <w:rPr>
                <w:rFonts w:ascii="Arial Narrow" w:hAnsi="Arial Narrow" w:cs="Times New Roman"/>
                <w:sz w:val="20"/>
                <w:szCs w:val="20"/>
              </w:rPr>
              <w:t>dr.</w:t>
            </w:r>
            <w:r w:rsidR="00B651CE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B651CE" w:rsidRPr="000D6B75">
              <w:rPr>
                <w:rFonts w:ascii="Arial Narrow" w:hAnsi="Arial Narrow" w:cs="Times New Roman"/>
                <w:sz w:val="20"/>
                <w:szCs w:val="20"/>
              </w:rPr>
              <w:t>sc.</w:t>
            </w:r>
            <w:r w:rsidR="00B651CE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E2F50" w:rsidRPr="000D6B75">
              <w:rPr>
                <w:rFonts w:ascii="Arial Narrow" w:hAnsi="Arial Narrow" w:cs="Times New Roman"/>
                <w:sz w:val="20"/>
                <w:szCs w:val="20"/>
              </w:rPr>
              <w:t>Ž.Šreng</w:t>
            </w:r>
            <w:proofErr w:type="spellEnd"/>
            <w:r w:rsidR="009E492A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5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C88034" w14:textId="77777777" w:rsidR="00BE2F50" w:rsidRPr="000D6B75" w:rsidRDefault="00BE2F50" w:rsidP="00BE2F50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,00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EB2D32" w14:textId="77777777" w:rsidR="00BE2F50" w:rsidRPr="000D6B75" w:rsidRDefault="00BE2F50" w:rsidP="00BE2F50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,00</w:t>
            </w:r>
          </w:p>
        </w:tc>
        <w:tc>
          <w:tcPr>
            <w:tcW w:w="433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31BCFD" w14:textId="77777777" w:rsidR="00BE2F50" w:rsidRPr="000D6B75" w:rsidRDefault="00BE2F50" w:rsidP="00BE2F50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6538A2" w:rsidRPr="000D6B75" w14:paraId="48C1EFDB" w14:textId="77777777" w:rsidTr="00126604">
        <w:trPr>
          <w:trHeight w:val="199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A5209" w14:textId="77777777" w:rsidR="006538A2" w:rsidRPr="000D6B75" w:rsidRDefault="00F527AA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315</w:t>
            </w:r>
          </w:p>
        </w:tc>
        <w:tc>
          <w:tcPr>
            <w:tcW w:w="1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A02F5" w14:textId="77777777" w:rsidR="006538A2" w:rsidRPr="000D6B75" w:rsidRDefault="001A414C" w:rsidP="00226BE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Modeliranje u hidrotehnici</w:t>
            </w:r>
          </w:p>
        </w:tc>
        <w:tc>
          <w:tcPr>
            <w:tcW w:w="15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23754" w14:textId="13992C16" w:rsidR="006538A2" w:rsidRPr="000D6B75" w:rsidRDefault="006538A2" w:rsidP="00226BEE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predavanja </w:t>
            </w:r>
            <w:r w:rsidR="006F358A" w:rsidRPr="000D6B75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126604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A4561C" w:rsidRPr="000D6B75">
              <w:rPr>
                <w:rFonts w:ascii="Arial Narrow" w:hAnsi="Arial Narrow" w:cs="Times New Roman"/>
                <w:sz w:val="20"/>
                <w:szCs w:val="20"/>
              </w:rPr>
              <w:t>M. B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a</w:t>
            </w:r>
            <w:r w:rsidR="00A4561C" w:rsidRPr="000D6B75">
              <w:rPr>
                <w:rFonts w:ascii="Arial Narrow" w:hAnsi="Arial Narrow" w:cs="Times New Roman"/>
                <w:sz w:val="20"/>
                <w:szCs w:val="20"/>
              </w:rPr>
              <w:t>b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ić</w:t>
            </w:r>
          </w:p>
          <w:p w14:paraId="7D617D09" w14:textId="763D0D00" w:rsidR="00A932BD" w:rsidRPr="000D6B75" w:rsidRDefault="006538A2" w:rsidP="00862F9F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vježbe</w:t>
            </w:r>
            <w:r w:rsidR="001A414C"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452501" w:rsidRPr="000D6B75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126604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="00452501" w:rsidRPr="000D6B75">
              <w:rPr>
                <w:rFonts w:ascii="Arial Narrow" w:hAnsi="Arial Narrow" w:cs="Times New Roman"/>
                <w:sz w:val="20"/>
                <w:szCs w:val="20"/>
              </w:rPr>
              <w:t xml:space="preserve"> T. Brleković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6B536" w14:textId="77777777" w:rsidR="006538A2" w:rsidRPr="000D6B75" w:rsidRDefault="001A414C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1</w:t>
            </w:r>
            <w:r w:rsidR="00340546" w:rsidRPr="000D6B75">
              <w:rPr>
                <w:rFonts w:ascii="Arial Narrow" w:hAnsi="Arial Narrow" w:cs="Times New Roman"/>
                <w:sz w:val="20"/>
                <w:szCs w:val="20"/>
              </w:rPr>
              <w:t>5</w:t>
            </w:r>
            <w:r w:rsidR="006538A2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2A4AC" w14:textId="77777777" w:rsidR="006538A2" w:rsidRPr="000D6B75" w:rsidRDefault="00340546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45</w:t>
            </w:r>
            <w:r w:rsidR="006538A2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541BF9" w14:textId="77777777" w:rsidR="006538A2" w:rsidRPr="000D6B75" w:rsidRDefault="006538A2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6538A2" w:rsidRPr="000D6B75" w14:paraId="61AFE03C" w14:textId="77777777" w:rsidTr="00126604">
        <w:trPr>
          <w:trHeight w:val="285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B7A93" w14:textId="77777777" w:rsidR="006538A2" w:rsidRPr="000D6B75" w:rsidRDefault="00AE1018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2.05-311</w:t>
            </w:r>
          </w:p>
        </w:tc>
        <w:tc>
          <w:tcPr>
            <w:tcW w:w="1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3A4752" w14:textId="77777777" w:rsidR="006538A2" w:rsidRPr="000D6B75" w:rsidRDefault="006538A2" w:rsidP="00226BE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Zaštita i pročišćavanje voda</w:t>
            </w:r>
          </w:p>
        </w:tc>
        <w:tc>
          <w:tcPr>
            <w:tcW w:w="15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CF0089" w14:textId="0FB465FA" w:rsidR="00452501" w:rsidRPr="000D6B75" w:rsidRDefault="00C751E5" w:rsidP="005107B8">
            <w:pPr>
              <w:rPr>
                <w:rFonts w:ascii="Arial Narrow" w:hAnsi="Arial Narrow" w:cs="Times New Roman"/>
                <w:b/>
                <w:sz w:val="20"/>
                <w:szCs w:val="20"/>
              </w:rPr>
            </w:pPr>
            <w:r>
              <w:rPr>
                <w:rFonts w:ascii="Arial Narrow" w:hAnsi="Arial Narrow" w:cs="Times New Roman"/>
                <w:b/>
                <w:sz w:val="20"/>
                <w:szCs w:val="20"/>
              </w:rPr>
              <w:t>p</w:t>
            </w:r>
            <w:r w:rsidR="00357A4B"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redavanja </w:t>
            </w:r>
          </w:p>
          <w:p w14:paraId="3E546940" w14:textId="149E48D7" w:rsidR="00452501" w:rsidRPr="000D6B75" w:rsidRDefault="00452501" w:rsidP="005107B8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126604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M. Leko-Kos (25)</w:t>
            </w:r>
          </w:p>
          <w:p w14:paraId="4756A227" w14:textId="4CBBDA9A" w:rsidR="006538A2" w:rsidRPr="00C751E5" w:rsidRDefault="002D2484" w:rsidP="00452501">
            <w:pPr>
              <w:rPr>
                <w:rFonts w:ascii="Arial Narrow" w:hAnsi="Arial Narrow" w:cs="Times New Roman"/>
                <w:sz w:val="22"/>
                <w:szCs w:val="22"/>
              </w:rPr>
            </w:pPr>
            <w:r w:rsidRPr="00C751E5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="005107B8" w:rsidRPr="00C751E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 </w:t>
            </w:r>
            <w:r w:rsidR="00357A4B" w:rsidRPr="00C751E5">
              <w:rPr>
                <w:rFonts w:ascii="Arial Narrow" w:hAnsi="Arial Narrow" w:cs="Times New Roman"/>
                <w:sz w:val="20"/>
                <w:szCs w:val="20"/>
              </w:rPr>
              <w:t>M.</w:t>
            </w:r>
            <w:r w:rsidR="000855F8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proofErr w:type="spellStart"/>
            <w:r w:rsidR="00357A4B" w:rsidRPr="00C751E5">
              <w:rPr>
                <w:rFonts w:ascii="Arial Narrow" w:hAnsi="Arial Narrow" w:cs="Times New Roman"/>
                <w:sz w:val="20"/>
                <w:szCs w:val="20"/>
              </w:rPr>
              <w:t>Habuda</w:t>
            </w:r>
            <w:proofErr w:type="spellEnd"/>
            <w:r w:rsidR="00357A4B" w:rsidRPr="00C751E5">
              <w:rPr>
                <w:rFonts w:ascii="Arial Narrow" w:hAnsi="Arial Narrow" w:cs="Times New Roman"/>
                <w:sz w:val="20"/>
                <w:szCs w:val="20"/>
              </w:rPr>
              <w:t>-Stanić</w:t>
            </w:r>
            <w:r w:rsidR="00452501" w:rsidRPr="00C751E5">
              <w:rPr>
                <w:rFonts w:ascii="Arial Narrow" w:hAnsi="Arial Narrow" w:cs="Times New Roman"/>
                <w:sz w:val="20"/>
                <w:szCs w:val="20"/>
              </w:rPr>
              <w:t xml:space="preserve"> (5)</w:t>
            </w:r>
          </w:p>
          <w:p w14:paraId="61978D34" w14:textId="34E18881" w:rsidR="00452501" w:rsidRPr="000D6B75" w:rsidRDefault="00452501" w:rsidP="00452501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 xml:space="preserve">Vježbe 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doc.</w:t>
            </w:r>
            <w:r w:rsidR="00C94BE1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dr. sc.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M. Leko-Kos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10F855" w14:textId="77777777" w:rsidR="006538A2" w:rsidRPr="000D6B75" w:rsidRDefault="00340546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6538A2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392B2" w14:textId="77777777" w:rsidR="006538A2" w:rsidRPr="000D6B75" w:rsidRDefault="00340546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30</w:t>
            </w:r>
            <w:r w:rsidR="006538A2"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55EF8AE2" w14:textId="77777777" w:rsidR="006538A2" w:rsidRPr="000D6B75" w:rsidRDefault="006538A2" w:rsidP="00226BEE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,00</w:t>
            </w:r>
          </w:p>
        </w:tc>
      </w:tr>
      <w:tr w:rsidR="006538A2" w:rsidRPr="000D6B75" w14:paraId="0591A943" w14:textId="77777777" w:rsidTr="00126604">
        <w:trPr>
          <w:trHeight w:val="216"/>
        </w:trPr>
        <w:tc>
          <w:tcPr>
            <w:tcW w:w="3441" w:type="pct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A395C" w14:textId="77777777" w:rsidR="006538A2" w:rsidRPr="000D6B75" w:rsidRDefault="006538A2" w:rsidP="00226BEE">
            <w:pPr>
              <w:pStyle w:val="Default"/>
              <w:autoSpaceDE/>
              <w:adjustRightInd/>
              <w:rPr>
                <w:rFonts w:ascii="Arial Narrow" w:hAnsi="Arial Narrow" w:cs="Times New Roman"/>
                <w:b/>
                <w:bCs/>
              </w:rPr>
            </w:pPr>
            <w:r w:rsidRPr="000D6B75">
              <w:rPr>
                <w:rFonts w:ascii="Arial Narrow" w:hAnsi="Arial Narrow" w:cs="Times New Roman"/>
                <w:b/>
                <w:bCs/>
              </w:rPr>
              <w:t>ukupno obvezni predmeti</w:t>
            </w:r>
            <w:r w:rsidR="00745296" w:rsidRPr="000D6B75">
              <w:rPr>
                <w:rFonts w:ascii="Arial Narrow" w:hAnsi="Arial Narrow" w:cs="Times New Roman"/>
                <w:b/>
                <w:bCs/>
              </w:rPr>
              <w:t xml:space="preserve"> (</w:t>
            </w:r>
            <w:r w:rsidR="00340546" w:rsidRPr="000D6B75">
              <w:rPr>
                <w:rFonts w:ascii="Arial Narrow" w:hAnsi="Arial Narrow" w:cs="Times New Roman"/>
                <w:b/>
                <w:bCs/>
              </w:rPr>
              <w:t>sati/tjeda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B756E9" w14:textId="77777777" w:rsidR="006538A2" w:rsidRPr="000D6B75" w:rsidRDefault="001B2CD6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5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E1657" w14:textId="77777777" w:rsidR="006538A2" w:rsidRPr="000D6B75" w:rsidRDefault="001B2CD6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7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1CFBDE73" w14:textId="77777777" w:rsidR="006538A2" w:rsidRPr="000D6B75" w:rsidRDefault="001B2CD6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5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</w:tr>
      <w:tr w:rsidR="00026957" w:rsidRPr="000D6B75" w14:paraId="35B8D4D6" w14:textId="77777777" w:rsidTr="00126604">
        <w:trPr>
          <w:trHeight w:val="158"/>
        </w:trPr>
        <w:tc>
          <w:tcPr>
            <w:tcW w:w="541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72DC1" w14:textId="77777777" w:rsidR="00026957" w:rsidRPr="000D6B75" w:rsidRDefault="00026957" w:rsidP="00226BEE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Izborni</w:t>
            </w:r>
          </w:p>
        </w:tc>
        <w:tc>
          <w:tcPr>
            <w:tcW w:w="2900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4432AB7" w14:textId="77777777" w:rsidR="00026957" w:rsidRPr="000D6B75" w:rsidRDefault="00026957" w:rsidP="00FC29C7">
            <w:pPr>
              <w:pStyle w:val="Default"/>
              <w:autoSpaceDE/>
              <w:adjustRightInd/>
              <w:rPr>
                <w:rFonts w:ascii="Arial Narrow" w:hAnsi="Arial Narrow" w:cs="Times New Roman"/>
              </w:rPr>
            </w:pPr>
            <w:r w:rsidRPr="000D6B75">
              <w:rPr>
                <w:rFonts w:ascii="Arial Narrow" w:hAnsi="Arial Narrow" w:cs="Times New Roman"/>
              </w:rPr>
              <w:t xml:space="preserve">Minimalno </w:t>
            </w:r>
            <w:r w:rsidR="001B2CD6" w:rsidRPr="000D6B75">
              <w:rPr>
                <w:rFonts w:ascii="Arial Narrow" w:hAnsi="Arial Narrow" w:cs="Times New Roman"/>
              </w:rPr>
              <w:t>10 ECTSa</w:t>
            </w:r>
            <w:r w:rsidRPr="000D6B75">
              <w:rPr>
                <w:rFonts w:ascii="Arial Narrow" w:hAnsi="Arial Narrow" w:cs="Times New Roman"/>
              </w:rPr>
              <w:t xml:space="preserve"> iz smjera   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CA9402" w14:textId="77777777" w:rsidR="00026957" w:rsidRPr="000D6B75" w:rsidRDefault="00026957" w:rsidP="0083024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9CEF4A" w14:textId="77777777" w:rsidR="00026957" w:rsidRPr="000D6B75" w:rsidRDefault="00026957" w:rsidP="00830244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6494A633" w14:textId="77777777" w:rsidR="00026957" w:rsidRPr="000D6B75" w:rsidRDefault="00026957" w:rsidP="001B2CD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1</w:t>
            </w:r>
            <w:r w:rsidR="001B2CD6" w:rsidRPr="000D6B75">
              <w:rPr>
                <w:rFonts w:ascii="Arial Narrow" w:hAnsi="Arial Narrow" w:cs="Times New Roman"/>
                <w:sz w:val="20"/>
                <w:szCs w:val="20"/>
              </w:rPr>
              <w:t>0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</w:tr>
      <w:tr w:rsidR="006538A2" w:rsidRPr="000D6B75" w14:paraId="0A909855" w14:textId="77777777" w:rsidTr="00126604">
        <w:trPr>
          <w:trHeight w:val="213"/>
        </w:trPr>
        <w:tc>
          <w:tcPr>
            <w:tcW w:w="3441" w:type="pct"/>
            <w:gridSpan w:val="3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D536" w14:textId="77777777" w:rsidR="006538A2" w:rsidRPr="000D6B75" w:rsidRDefault="006538A2" w:rsidP="00226BE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izborni predmeti</w:t>
            </w:r>
            <w:r w:rsidR="0034054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(sati/tjeda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052652" w14:textId="77777777" w:rsidR="006538A2" w:rsidRPr="000D6B75" w:rsidRDefault="001B2CD6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6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9C105A" w14:textId="77777777" w:rsidR="006538A2" w:rsidRPr="000D6B75" w:rsidRDefault="001B2CD6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6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  <w:tc>
          <w:tcPr>
            <w:tcW w:w="43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vAlign w:val="center"/>
          </w:tcPr>
          <w:p w14:paraId="4E2C0A36" w14:textId="77777777" w:rsidR="006538A2" w:rsidRPr="000D6B75" w:rsidRDefault="001B2CD6" w:rsidP="001B2CD6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5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</w:tr>
      <w:tr w:rsidR="006538A2" w:rsidRPr="000D6B75" w14:paraId="21FB613E" w14:textId="77777777" w:rsidTr="00126604">
        <w:trPr>
          <w:trHeight w:val="151"/>
        </w:trPr>
        <w:tc>
          <w:tcPr>
            <w:tcW w:w="3441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683098C4" w14:textId="77777777" w:rsidR="006538A2" w:rsidRPr="000D6B75" w:rsidRDefault="006538A2" w:rsidP="00226BEE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  <w:r w:rsidR="0034054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(sati/tjedan)</w:t>
            </w:r>
          </w:p>
        </w:tc>
        <w:tc>
          <w:tcPr>
            <w:tcW w:w="565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2B6197A2" w14:textId="77777777" w:rsidR="006538A2" w:rsidRPr="000D6B75" w:rsidRDefault="00BA1D1B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1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  <w:tc>
          <w:tcPr>
            <w:tcW w:w="561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5A02E210" w14:textId="77777777" w:rsidR="006538A2" w:rsidRPr="000D6B75" w:rsidRDefault="00BA1D1B" w:rsidP="00226BEE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13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,00</w:t>
            </w:r>
          </w:p>
        </w:tc>
        <w:tc>
          <w:tcPr>
            <w:tcW w:w="433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3BA77334" w14:textId="77777777" w:rsidR="006538A2" w:rsidRPr="000D6B75" w:rsidRDefault="002777F0" w:rsidP="002777F0">
            <w:pPr>
              <w:ind w:right="-108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  <w:r w:rsidR="006538A2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,00</w:t>
            </w:r>
          </w:p>
        </w:tc>
      </w:tr>
    </w:tbl>
    <w:p w14:paraId="43CE48B6" w14:textId="77777777" w:rsidR="009B34CB" w:rsidRPr="000D6B75" w:rsidRDefault="00351EFC" w:rsidP="009B34CB">
      <w:pPr>
        <w:pStyle w:val="Heading6"/>
        <w:rPr>
          <w:rFonts w:ascii="Arial Narrow" w:hAnsi="Arial Narrow"/>
          <w:i/>
          <w:sz w:val="24"/>
          <w:szCs w:val="24"/>
        </w:rPr>
      </w:pPr>
      <w:r w:rsidRPr="000D6B75">
        <w:rPr>
          <w:rFonts w:ascii="Arial Narrow" w:hAnsi="Arial Narrow"/>
          <w:i/>
          <w:sz w:val="24"/>
          <w:szCs w:val="24"/>
        </w:rPr>
        <w:t xml:space="preserve">IV </w:t>
      </w:r>
      <w:r w:rsidR="009B34CB" w:rsidRPr="000D6B75">
        <w:rPr>
          <w:rFonts w:ascii="Arial Narrow" w:hAnsi="Arial Narrow"/>
          <w:i/>
          <w:sz w:val="24"/>
          <w:szCs w:val="24"/>
        </w:rPr>
        <w:t>SEMESTAR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167"/>
        <w:gridCol w:w="1896"/>
        <w:gridCol w:w="3064"/>
        <w:gridCol w:w="1166"/>
        <w:gridCol w:w="1020"/>
        <w:gridCol w:w="729"/>
      </w:tblGrid>
      <w:tr w:rsidR="00745296" w:rsidRPr="000D6B75" w14:paraId="3644A156" w14:textId="77777777" w:rsidTr="00136573">
        <w:trPr>
          <w:trHeight w:val="425"/>
        </w:trPr>
        <w:tc>
          <w:tcPr>
            <w:tcW w:w="64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84901" w14:textId="77777777" w:rsidR="00745296" w:rsidRPr="000D6B75" w:rsidRDefault="0074529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8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591DE" w14:textId="77777777" w:rsidR="00745296" w:rsidRPr="000D6B75" w:rsidRDefault="0074529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ziv predmeta</w:t>
            </w:r>
          </w:p>
        </w:tc>
        <w:tc>
          <w:tcPr>
            <w:tcW w:w="169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9B7B5" w14:textId="77777777" w:rsidR="00745296" w:rsidRPr="000D6B75" w:rsidRDefault="0074529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Nastavnik</w:t>
            </w:r>
          </w:p>
        </w:tc>
        <w:tc>
          <w:tcPr>
            <w:tcW w:w="645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2696E3A" w14:textId="77777777" w:rsidR="00745296" w:rsidRPr="000D6B75" w:rsidRDefault="0074529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predavanja</w:t>
            </w:r>
          </w:p>
        </w:tc>
        <w:tc>
          <w:tcPr>
            <w:tcW w:w="564" w:type="pct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71B667E1" w14:textId="77777777" w:rsidR="00745296" w:rsidRPr="000D6B75" w:rsidRDefault="0074529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Vježbe+ seminar</w:t>
            </w:r>
          </w:p>
        </w:tc>
        <w:tc>
          <w:tcPr>
            <w:tcW w:w="403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BC2782" w14:textId="77777777" w:rsidR="00745296" w:rsidRPr="000D6B75" w:rsidRDefault="0074529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ECTS</w:t>
            </w:r>
          </w:p>
        </w:tc>
      </w:tr>
      <w:tr w:rsidR="00BA4376" w:rsidRPr="000D6B75" w14:paraId="515CC610" w14:textId="77777777" w:rsidTr="00136573">
        <w:trPr>
          <w:trHeight w:val="199"/>
        </w:trPr>
        <w:tc>
          <w:tcPr>
            <w:tcW w:w="645" w:type="pct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E2482" w14:textId="77777777" w:rsidR="00BA4376" w:rsidRPr="000D6B75" w:rsidRDefault="00BA437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5 -101</w:t>
            </w:r>
          </w:p>
        </w:tc>
        <w:tc>
          <w:tcPr>
            <w:tcW w:w="10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B2E8C" w14:textId="77777777" w:rsidR="00BA4376" w:rsidRPr="000D6B75" w:rsidRDefault="00BA4376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Uvod u znanstveni rad</w:t>
            </w:r>
          </w:p>
        </w:tc>
        <w:tc>
          <w:tcPr>
            <w:tcW w:w="16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587DA" w14:textId="046EB5E8" w:rsidR="00BA4376" w:rsidRPr="000D6B75" w:rsidRDefault="00BA4376" w:rsidP="0010001E">
            <w:pPr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sz w:val="20"/>
                <w:szCs w:val="20"/>
              </w:rPr>
              <w:t>Predavanja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10001E" w:rsidRPr="000D6B75">
              <w:rPr>
                <w:rFonts w:ascii="Arial Narrow" w:hAnsi="Arial Narrow" w:cs="Times New Roman"/>
                <w:sz w:val="20"/>
                <w:szCs w:val="20"/>
              </w:rPr>
              <w:t>izv.</w:t>
            </w:r>
            <w:r w:rsidR="00D44542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2D2484">
              <w:rPr>
                <w:rFonts w:ascii="Arial Narrow" w:hAnsi="Arial Narrow" w:cs="Times New Roman"/>
                <w:sz w:val="20"/>
                <w:szCs w:val="20"/>
              </w:rPr>
              <w:t>prof. dr. sc.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 xml:space="preserve"> </w:t>
            </w:r>
            <w:r w:rsidR="00BE2F50" w:rsidRPr="000D6B75">
              <w:rPr>
                <w:rFonts w:ascii="Arial Narrow" w:hAnsi="Arial Narrow" w:cs="Times New Roman"/>
                <w:sz w:val="20"/>
                <w:szCs w:val="20"/>
              </w:rPr>
              <w:t>D. Penava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9A29E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1</w:t>
            </w:r>
            <w:r w:rsidR="00340546" w:rsidRPr="000D6B75">
              <w:rPr>
                <w:rFonts w:ascii="Arial Narrow" w:hAnsi="Arial Narrow" w:cs="Times New Roman"/>
                <w:sz w:val="20"/>
                <w:szCs w:val="20"/>
              </w:rPr>
              <w:t>5</w:t>
            </w:r>
            <w:r w:rsidRPr="000D6B75">
              <w:rPr>
                <w:rFonts w:ascii="Arial Narrow" w:hAnsi="Arial Narrow" w:cs="Times New Roman"/>
                <w:sz w:val="20"/>
                <w:szCs w:val="20"/>
              </w:rPr>
              <w:t>,00</w:t>
            </w:r>
          </w:p>
        </w:tc>
        <w:tc>
          <w:tcPr>
            <w:tcW w:w="5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05ADE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0,00</w:t>
            </w:r>
          </w:p>
        </w:tc>
        <w:tc>
          <w:tcPr>
            <w:tcW w:w="403" w:type="pct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43ADDD3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sz w:val="20"/>
                <w:szCs w:val="20"/>
              </w:rPr>
              <w:t>0,00</w:t>
            </w:r>
          </w:p>
        </w:tc>
      </w:tr>
      <w:tr w:rsidR="00BA4376" w:rsidRPr="000D6B75" w14:paraId="033FD1CB" w14:textId="77777777" w:rsidTr="00136573">
        <w:trPr>
          <w:trHeight w:val="316"/>
        </w:trPr>
        <w:tc>
          <w:tcPr>
            <w:tcW w:w="64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7288E" w14:textId="77777777" w:rsidR="00BA4376" w:rsidRPr="000D6B75" w:rsidRDefault="00BA437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2.05-DR</w:t>
            </w:r>
          </w:p>
        </w:tc>
        <w:tc>
          <w:tcPr>
            <w:tcW w:w="10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BBA22" w14:textId="77777777" w:rsidR="00BA4376" w:rsidRPr="000D6B75" w:rsidRDefault="00BA437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Diplomski rad</w:t>
            </w:r>
          </w:p>
        </w:tc>
        <w:tc>
          <w:tcPr>
            <w:tcW w:w="16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08F95" w14:textId="77777777" w:rsidR="00BA4376" w:rsidRPr="000D6B75" w:rsidRDefault="00BA437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6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109D1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E263BA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3" w:type="pct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418B761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,00</w:t>
            </w:r>
          </w:p>
        </w:tc>
      </w:tr>
      <w:tr w:rsidR="00BA4376" w:rsidRPr="000D6B75" w14:paraId="291C3D2C" w14:textId="77777777" w:rsidTr="00136573">
        <w:trPr>
          <w:trHeight w:val="151"/>
        </w:trPr>
        <w:tc>
          <w:tcPr>
            <w:tcW w:w="3387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2600C26" w14:textId="77777777" w:rsidR="00BA4376" w:rsidRPr="000D6B75" w:rsidRDefault="00BA4376">
            <w:pPr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ukupno svi predmeti</w:t>
            </w:r>
          </w:p>
        </w:tc>
        <w:tc>
          <w:tcPr>
            <w:tcW w:w="645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ED882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64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84E7BE" w14:textId="77777777" w:rsidR="00BA4376" w:rsidRPr="000D6B75" w:rsidRDefault="00BA4376">
            <w:pPr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03" w:type="pct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BB28E1" w14:textId="77777777" w:rsidR="00BA4376" w:rsidRPr="000D6B75" w:rsidRDefault="002777F0" w:rsidP="002777F0">
            <w:pPr>
              <w:ind w:right="-108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  <w:r w:rsidR="00BA4376" w:rsidRPr="000D6B75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30,00</w:t>
            </w:r>
          </w:p>
        </w:tc>
      </w:tr>
    </w:tbl>
    <w:p w14:paraId="3B637702" w14:textId="77777777" w:rsidR="009B34CB" w:rsidRPr="000D6B75" w:rsidRDefault="009B34CB" w:rsidP="009B34CB">
      <w:pPr>
        <w:jc w:val="both"/>
        <w:rPr>
          <w:rFonts w:ascii="Arial Narrow" w:hAnsi="Arial Narrow"/>
        </w:rPr>
      </w:pPr>
    </w:p>
    <w:p w14:paraId="71D96024" w14:textId="77777777" w:rsidR="00BE2F50" w:rsidRPr="000D6B75" w:rsidRDefault="00BE2F50" w:rsidP="00BE2F50">
      <w:pPr>
        <w:rPr>
          <w:rFonts w:ascii="Arial Narrow" w:hAnsi="Arial Narrow"/>
        </w:rPr>
      </w:pPr>
    </w:p>
    <w:p w14:paraId="3B4A2BCE" w14:textId="77777777" w:rsidR="00026957" w:rsidRPr="000D6B75" w:rsidRDefault="00026957" w:rsidP="00026957">
      <w:pPr>
        <w:rPr>
          <w:rFonts w:ascii="Arial Narrow" w:hAnsi="Arial Narrow"/>
          <w:b/>
        </w:rPr>
      </w:pPr>
      <w:r w:rsidRPr="000D6B75">
        <w:rPr>
          <w:rFonts w:ascii="Arial Narrow" w:hAnsi="Arial Narrow"/>
        </w:rPr>
        <w:t xml:space="preserve">** Nastava izbornih predmeta će se održavati  ako bude najmanje 8 prijavljenih studenata   </w:t>
      </w:r>
    </w:p>
    <w:p w14:paraId="277F58E0" w14:textId="77777777" w:rsidR="009B34CB" w:rsidRPr="000D6B75" w:rsidRDefault="009B34CB" w:rsidP="006538A2">
      <w:pPr>
        <w:pStyle w:val="Heading6"/>
        <w:rPr>
          <w:rFonts w:ascii="Arial Narrow" w:hAnsi="Arial Narrow"/>
          <w:b w:val="0"/>
          <w:sz w:val="24"/>
          <w:szCs w:val="24"/>
        </w:rPr>
      </w:pPr>
    </w:p>
    <w:p w14:paraId="5B815773" w14:textId="77777777" w:rsidR="00226BEE" w:rsidRPr="000D6B75" w:rsidRDefault="00226BEE" w:rsidP="00226BEE">
      <w:pPr>
        <w:rPr>
          <w:rFonts w:ascii="Arial Narrow" w:hAnsi="Arial Narrow"/>
        </w:rPr>
      </w:pPr>
    </w:p>
    <w:p w14:paraId="0C04BAF6" w14:textId="77777777" w:rsidR="006538A2" w:rsidRPr="000D6B75" w:rsidRDefault="006538A2" w:rsidP="006538A2">
      <w:pPr>
        <w:rPr>
          <w:rFonts w:ascii="Arial Narrow" w:hAnsi="Arial Narrow"/>
        </w:rPr>
      </w:pPr>
    </w:p>
    <w:sectPr w:rsidR="006538A2" w:rsidRPr="000D6B75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A138B" w14:textId="77777777" w:rsidR="00B56DC2" w:rsidRDefault="00B56DC2">
      <w:r>
        <w:separator/>
      </w:r>
    </w:p>
  </w:endnote>
  <w:endnote w:type="continuationSeparator" w:id="0">
    <w:p w14:paraId="163CC031" w14:textId="77777777" w:rsidR="00B56DC2" w:rsidRDefault="00B56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Baskerville-Bold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D72CC" w14:textId="77777777" w:rsidR="00226BEE" w:rsidRPr="00AD5099" w:rsidRDefault="00226BEE" w:rsidP="006538A2">
    <w:pPr>
      <w:rPr>
        <w:rFonts w:ascii="Times New Roman" w:hAnsi="Times New Roman" w:cs="Times New Roman"/>
        <w:b/>
        <w:bCs/>
        <w:i/>
        <w:iCs/>
        <w:sz w:val="20"/>
        <w:szCs w:val="20"/>
      </w:rPr>
    </w:pPr>
  </w:p>
  <w:p w14:paraId="7819F364" w14:textId="77777777" w:rsidR="00226BEE" w:rsidRDefault="00226B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DCED3" w14:textId="77777777" w:rsidR="00B56DC2" w:rsidRDefault="00B56DC2">
      <w:r>
        <w:separator/>
      </w:r>
    </w:p>
  </w:footnote>
  <w:footnote w:type="continuationSeparator" w:id="0">
    <w:p w14:paraId="20ABC702" w14:textId="77777777" w:rsidR="00B56DC2" w:rsidRDefault="00B56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925FB"/>
    <w:multiLevelType w:val="hybridMultilevel"/>
    <w:tmpl w:val="F852FE1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6571D6"/>
    <w:multiLevelType w:val="hybridMultilevel"/>
    <w:tmpl w:val="15387DCE"/>
    <w:lvl w:ilvl="0" w:tplc="FC749D4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D100E6"/>
    <w:multiLevelType w:val="hybridMultilevel"/>
    <w:tmpl w:val="5A14047C"/>
    <w:lvl w:ilvl="0" w:tplc="082E291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A77377"/>
    <w:multiLevelType w:val="hybridMultilevel"/>
    <w:tmpl w:val="5E0E9726"/>
    <w:lvl w:ilvl="0" w:tplc="041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89104927">
    <w:abstractNumId w:val="3"/>
  </w:num>
  <w:num w:numId="2" w16cid:durableId="1903787356">
    <w:abstractNumId w:val="0"/>
  </w:num>
  <w:num w:numId="3" w16cid:durableId="247617994">
    <w:abstractNumId w:val="1"/>
  </w:num>
  <w:num w:numId="4" w16cid:durableId="656543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tjAyNDIxN7ewMDBX0lEKTi0uzszPAykwqgUAsyrvlSwAAAA="/>
  </w:docVars>
  <w:rsids>
    <w:rsidRoot w:val="00E0623F"/>
    <w:rsid w:val="0001149C"/>
    <w:rsid w:val="0001360E"/>
    <w:rsid w:val="00015855"/>
    <w:rsid w:val="000221F7"/>
    <w:rsid w:val="00026957"/>
    <w:rsid w:val="00035F49"/>
    <w:rsid w:val="00035FE0"/>
    <w:rsid w:val="00056037"/>
    <w:rsid w:val="000642B9"/>
    <w:rsid w:val="0008528B"/>
    <w:rsid w:val="000855F8"/>
    <w:rsid w:val="00093A9F"/>
    <w:rsid w:val="000C1076"/>
    <w:rsid w:val="000D5816"/>
    <w:rsid w:val="000D6B75"/>
    <w:rsid w:val="000F19BC"/>
    <w:rsid w:val="0010001E"/>
    <w:rsid w:val="00105C8E"/>
    <w:rsid w:val="001068BC"/>
    <w:rsid w:val="00126604"/>
    <w:rsid w:val="00136573"/>
    <w:rsid w:val="00151540"/>
    <w:rsid w:val="00190FA4"/>
    <w:rsid w:val="001A414C"/>
    <w:rsid w:val="001B2CD6"/>
    <w:rsid w:val="001C3707"/>
    <w:rsid w:val="001D74BF"/>
    <w:rsid w:val="001E2C75"/>
    <w:rsid w:val="001E53A2"/>
    <w:rsid w:val="001F3C22"/>
    <w:rsid w:val="0020085A"/>
    <w:rsid w:val="002113B9"/>
    <w:rsid w:val="00226BEE"/>
    <w:rsid w:val="00235AD4"/>
    <w:rsid w:val="00250C53"/>
    <w:rsid w:val="002613FF"/>
    <w:rsid w:val="0026332F"/>
    <w:rsid w:val="002777F0"/>
    <w:rsid w:val="002A66F9"/>
    <w:rsid w:val="002C70A4"/>
    <w:rsid w:val="002C79BD"/>
    <w:rsid w:val="002D00DD"/>
    <w:rsid w:val="002D2484"/>
    <w:rsid w:val="002E49E5"/>
    <w:rsid w:val="002E77E0"/>
    <w:rsid w:val="0031211A"/>
    <w:rsid w:val="00322BC2"/>
    <w:rsid w:val="00323C4B"/>
    <w:rsid w:val="00340546"/>
    <w:rsid w:val="00343BB7"/>
    <w:rsid w:val="00351EFC"/>
    <w:rsid w:val="00357A4B"/>
    <w:rsid w:val="00375D57"/>
    <w:rsid w:val="003C166C"/>
    <w:rsid w:val="003C4D22"/>
    <w:rsid w:val="003E1685"/>
    <w:rsid w:val="003E277C"/>
    <w:rsid w:val="003E5F50"/>
    <w:rsid w:val="003F208D"/>
    <w:rsid w:val="00451CEC"/>
    <w:rsid w:val="00452501"/>
    <w:rsid w:val="00453A93"/>
    <w:rsid w:val="004860E3"/>
    <w:rsid w:val="004B17FD"/>
    <w:rsid w:val="004B4719"/>
    <w:rsid w:val="004C47C0"/>
    <w:rsid w:val="004C4E67"/>
    <w:rsid w:val="004C6842"/>
    <w:rsid w:val="004D6028"/>
    <w:rsid w:val="004E0DC2"/>
    <w:rsid w:val="004F6A2F"/>
    <w:rsid w:val="005036F7"/>
    <w:rsid w:val="005107B8"/>
    <w:rsid w:val="0054475D"/>
    <w:rsid w:val="00575204"/>
    <w:rsid w:val="0058361C"/>
    <w:rsid w:val="005C2226"/>
    <w:rsid w:val="005F400C"/>
    <w:rsid w:val="005F6DE0"/>
    <w:rsid w:val="0061580F"/>
    <w:rsid w:val="00626565"/>
    <w:rsid w:val="00647BFD"/>
    <w:rsid w:val="006538A2"/>
    <w:rsid w:val="0067782B"/>
    <w:rsid w:val="006831E1"/>
    <w:rsid w:val="006918D7"/>
    <w:rsid w:val="0069707B"/>
    <w:rsid w:val="006A66E6"/>
    <w:rsid w:val="006B614E"/>
    <w:rsid w:val="006C15C1"/>
    <w:rsid w:val="006C43A3"/>
    <w:rsid w:val="006C562F"/>
    <w:rsid w:val="006F358A"/>
    <w:rsid w:val="0070240B"/>
    <w:rsid w:val="00711EAA"/>
    <w:rsid w:val="00717740"/>
    <w:rsid w:val="007207FE"/>
    <w:rsid w:val="00723AF0"/>
    <w:rsid w:val="0074281B"/>
    <w:rsid w:val="00745296"/>
    <w:rsid w:val="0078082A"/>
    <w:rsid w:val="007844C7"/>
    <w:rsid w:val="007A536A"/>
    <w:rsid w:val="007B2DB0"/>
    <w:rsid w:val="007C3A25"/>
    <w:rsid w:val="007C40EC"/>
    <w:rsid w:val="007D2C2D"/>
    <w:rsid w:val="007D5808"/>
    <w:rsid w:val="007E717B"/>
    <w:rsid w:val="007F53E0"/>
    <w:rsid w:val="00801596"/>
    <w:rsid w:val="0080559A"/>
    <w:rsid w:val="008122DB"/>
    <w:rsid w:val="00812FDD"/>
    <w:rsid w:val="00813112"/>
    <w:rsid w:val="00817F75"/>
    <w:rsid w:val="00820670"/>
    <w:rsid w:val="008211D6"/>
    <w:rsid w:val="00827B14"/>
    <w:rsid w:val="00830244"/>
    <w:rsid w:val="008407A7"/>
    <w:rsid w:val="00862F9F"/>
    <w:rsid w:val="00881807"/>
    <w:rsid w:val="00884EF9"/>
    <w:rsid w:val="008A0139"/>
    <w:rsid w:val="008D647A"/>
    <w:rsid w:val="008E5EF2"/>
    <w:rsid w:val="008F677E"/>
    <w:rsid w:val="00934D81"/>
    <w:rsid w:val="00972E54"/>
    <w:rsid w:val="00976CEE"/>
    <w:rsid w:val="009A0769"/>
    <w:rsid w:val="009B34CB"/>
    <w:rsid w:val="009B4EE3"/>
    <w:rsid w:val="009C3A45"/>
    <w:rsid w:val="009D3018"/>
    <w:rsid w:val="009E1011"/>
    <w:rsid w:val="009E2CEA"/>
    <w:rsid w:val="009E492A"/>
    <w:rsid w:val="00A05536"/>
    <w:rsid w:val="00A06E5D"/>
    <w:rsid w:val="00A11888"/>
    <w:rsid w:val="00A175D7"/>
    <w:rsid w:val="00A266EE"/>
    <w:rsid w:val="00A27A23"/>
    <w:rsid w:val="00A27C6D"/>
    <w:rsid w:val="00A4561C"/>
    <w:rsid w:val="00A541CB"/>
    <w:rsid w:val="00A74C54"/>
    <w:rsid w:val="00A76A71"/>
    <w:rsid w:val="00A7750D"/>
    <w:rsid w:val="00A82788"/>
    <w:rsid w:val="00A8478C"/>
    <w:rsid w:val="00A932BD"/>
    <w:rsid w:val="00A95BE6"/>
    <w:rsid w:val="00AB2BC9"/>
    <w:rsid w:val="00AD57DA"/>
    <w:rsid w:val="00AE1018"/>
    <w:rsid w:val="00AE55DA"/>
    <w:rsid w:val="00AE76DC"/>
    <w:rsid w:val="00AF299B"/>
    <w:rsid w:val="00AF390E"/>
    <w:rsid w:val="00AF69A3"/>
    <w:rsid w:val="00B050F8"/>
    <w:rsid w:val="00B06155"/>
    <w:rsid w:val="00B201F7"/>
    <w:rsid w:val="00B40B76"/>
    <w:rsid w:val="00B410D9"/>
    <w:rsid w:val="00B5295A"/>
    <w:rsid w:val="00B56DC2"/>
    <w:rsid w:val="00B651CE"/>
    <w:rsid w:val="00B74895"/>
    <w:rsid w:val="00B82E64"/>
    <w:rsid w:val="00B856FD"/>
    <w:rsid w:val="00BA1B11"/>
    <w:rsid w:val="00BA1D1B"/>
    <w:rsid w:val="00BA4376"/>
    <w:rsid w:val="00BB29A3"/>
    <w:rsid w:val="00BB323B"/>
    <w:rsid w:val="00BB53E2"/>
    <w:rsid w:val="00BB7A44"/>
    <w:rsid w:val="00BC67F7"/>
    <w:rsid w:val="00BC680F"/>
    <w:rsid w:val="00BC684C"/>
    <w:rsid w:val="00BD27D2"/>
    <w:rsid w:val="00BE2F50"/>
    <w:rsid w:val="00C13A0C"/>
    <w:rsid w:val="00C14F8A"/>
    <w:rsid w:val="00C17510"/>
    <w:rsid w:val="00C2462D"/>
    <w:rsid w:val="00C31842"/>
    <w:rsid w:val="00C42B71"/>
    <w:rsid w:val="00C44E9A"/>
    <w:rsid w:val="00C45362"/>
    <w:rsid w:val="00C53DEC"/>
    <w:rsid w:val="00C751E5"/>
    <w:rsid w:val="00C809F3"/>
    <w:rsid w:val="00C94BE1"/>
    <w:rsid w:val="00CB4751"/>
    <w:rsid w:val="00CB5EA2"/>
    <w:rsid w:val="00CC6E10"/>
    <w:rsid w:val="00CE09B9"/>
    <w:rsid w:val="00CE5AE9"/>
    <w:rsid w:val="00D235CD"/>
    <w:rsid w:val="00D344AD"/>
    <w:rsid w:val="00D42AA3"/>
    <w:rsid w:val="00D44542"/>
    <w:rsid w:val="00D50BAB"/>
    <w:rsid w:val="00D662ED"/>
    <w:rsid w:val="00D9279E"/>
    <w:rsid w:val="00DA1472"/>
    <w:rsid w:val="00DC32AC"/>
    <w:rsid w:val="00DC4479"/>
    <w:rsid w:val="00DD6DD3"/>
    <w:rsid w:val="00DE2BD0"/>
    <w:rsid w:val="00DE74C4"/>
    <w:rsid w:val="00DF5E03"/>
    <w:rsid w:val="00E01368"/>
    <w:rsid w:val="00E0623F"/>
    <w:rsid w:val="00E06403"/>
    <w:rsid w:val="00E25AAD"/>
    <w:rsid w:val="00E3300B"/>
    <w:rsid w:val="00E551C2"/>
    <w:rsid w:val="00E64C55"/>
    <w:rsid w:val="00E73C56"/>
    <w:rsid w:val="00E77A00"/>
    <w:rsid w:val="00EC2DB1"/>
    <w:rsid w:val="00EC519A"/>
    <w:rsid w:val="00EC6151"/>
    <w:rsid w:val="00EC7FE1"/>
    <w:rsid w:val="00EF2763"/>
    <w:rsid w:val="00EF4F54"/>
    <w:rsid w:val="00F062D5"/>
    <w:rsid w:val="00F16285"/>
    <w:rsid w:val="00F527AA"/>
    <w:rsid w:val="00F530B2"/>
    <w:rsid w:val="00F649A9"/>
    <w:rsid w:val="00F745C8"/>
    <w:rsid w:val="00F83C64"/>
    <w:rsid w:val="00F92608"/>
    <w:rsid w:val="00F94E20"/>
    <w:rsid w:val="00F9574E"/>
    <w:rsid w:val="00FA404D"/>
    <w:rsid w:val="00FB42B2"/>
    <w:rsid w:val="00FB7CEA"/>
    <w:rsid w:val="00FC29C7"/>
    <w:rsid w:val="00FC513F"/>
    <w:rsid w:val="00FE2EC1"/>
    <w:rsid w:val="00FE2FD6"/>
    <w:rsid w:val="00FF1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91C8FE"/>
  <w15:chartTrackingRefBased/>
  <w15:docId w15:val="{77DE360D-47B8-4F98-8EF2-E605C1824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69A3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rsid w:val="00AF69A3"/>
    <w:pPr>
      <w:keepNext/>
      <w:jc w:val="both"/>
      <w:outlineLvl w:val="0"/>
    </w:pPr>
    <w:rPr>
      <w:b/>
      <w:bCs/>
      <w:i/>
      <w:iCs/>
      <w:sz w:val="22"/>
      <w:szCs w:val="22"/>
    </w:rPr>
  </w:style>
  <w:style w:type="paragraph" w:styleId="Heading4">
    <w:name w:val="heading 4"/>
    <w:basedOn w:val="Normal"/>
    <w:next w:val="Normal"/>
    <w:qFormat/>
    <w:rsid w:val="00AF69A3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AF69A3"/>
    <w:p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Heading8">
    <w:name w:val="heading 8"/>
    <w:basedOn w:val="Normal"/>
    <w:next w:val="Normal"/>
    <w:qFormat/>
    <w:rsid w:val="00AF69A3"/>
    <w:pPr>
      <w:spacing w:before="240" w:after="60"/>
      <w:outlineLvl w:val="7"/>
    </w:pPr>
    <w:rPr>
      <w:rFonts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F69A3"/>
    <w:pPr>
      <w:autoSpaceDE w:val="0"/>
      <w:autoSpaceDN w:val="0"/>
      <w:adjustRightInd w:val="0"/>
    </w:pPr>
    <w:rPr>
      <w:rFonts w:ascii="NewBaskerville-Bold" w:hAnsi="NewBaskerville-Bold" w:cs="NewBaskerville-Bold"/>
    </w:rPr>
  </w:style>
  <w:style w:type="paragraph" w:styleId="FootnoteText">
    <w:name w:val="footnote text"/>
    <w:basedOn w:val="Normal"/>
    <w:semiHidden/>
    <w:rsid w:val="00AF69A3"/>
    <w:rPr>
      <w:rFonts w:cs="Times New Roman"/>
      <w:sz w:val="20"/>
      <w:szCs w:val="20"/>
      <w:lang w:val="en-GB" w:eastAsia="en-US"/>
    </w:rPr>
  </w:style>
  <w:style w:type="character" w:styleId="FootnoteReference">
    <w:name w:val="footnote reference"/>
    <w:semiHidden/>
    <w:rsid w:val="00AF69A3"/>
    <w:rPr>
      <w:vertAlign w:val="superscript"/>
    </w:rPr>
  </w:style>
  <w:style w:type="paragraph" w:styleId="Header">
    <w:name w:val="header"/>
    <w:basedOn w:val="Normal"/>
    <w:rsid w:val="00CC6E1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CC6E10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rsid w:val="005107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5107B8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1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eučilišni diplomski studij</vt:lpstr>
    </vt:vector>
  </TitlesOfParts>
  <Company>Kompjuter</Company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ni diplomski studij</dc:title>
  <dc:subject/>
  <dc:creator>PC2</dc:creator>
  <cp:keywords/>
  <dc:description/>
  <cp:lastModifiedBy>Tihomir Dokšanović</cp:lastModifiedBy>
  <cp:revision>25</cp:revision>
  <cp:lastPrinted>2017-06-21T12:47:00Z</cp:lastPrinted>
  <dcterms:created xsi:type="dcterms:W3CDTF">2022-09-22T11:53:00Z</dcterms:created>
  <dcterms:modified xsi:type="dcterms:W3CDTF">2022-11-13T16:11:00Z</dcterms:modified>
</cp:coreProperties>
</file>